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59011657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590A2C" w:rsidRPr="00590A2C">
        <w:rPr>
          <w:bCs/>
          <w:sz w:val="48"/>
          <w:szCs w:val="28"/>
        </w:rPr>
        <w:t>Advanced Django Model Techniques</w:t>
      </w:r>
    </w:p>
    <w:p w14:paraId="4D17AC8E" w14:textId="77A11535" w:rsidR="00C945D3" w:rsidRDefault="00AD0578" w:rsidP="004A2FF9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4A2FF9">
          <w:rPr>
            <w:rStyle w:val="Hyperlink"/>
            <w:b/>
            <w:bCs/>
            <w:noProof/>
          </w:rPr>
          <w:t>Python ORM</w:t>
        </w:r>
        <w:r w:rsidR="00915B47" w:rsidRPr="004A2FF9">
          <w:rPr>
            <w:rStyle w:val="Hyperlink"/>
            <w:b/>
            <w:bCs/>
            <w:noProof/>
          </w:rPr>
          <w:t xml:space="preserve"> </w:t>
        </w:r>
        <w:r w:rsidR="00915B47" w:rsidRPr="004A2FF9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27547E57" w14:textId="11815160" w:rsidR="000D2C8E" w:rsidRDefault="000D2C8E" w:rsidP="004A2FF9">
      <w:pPr>
        <w:spacing w:before="0" w:after="0" w:line="360" w:lineRule="auto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4A2FF9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60BCC707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</w:t>
      </w:r>
      <w:r w:rsidR="003F6893">
        <w:t>you can download it from the current lesson's resources</w:t>
      </w:r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AE66F7" w:rsidRPr="00AE66F7">
        <w:rPr>
          <w:b/>
          <w:bCs/>
        </w:rPr>
        <w:t>Restaurant</w:t>
      </w:r>
      <w:r w:rsidR="00AE66F7">
        <w:rPr>
          <w:b/>
          <w:bCs/>
        </w:rPr>
        <w:t xml:space="preserve"> </w:t>
      </w:r>
      <w:r w:rsidR="00F023EC">
        <w:rPr>
          <w:b/>
          <w:bCs/>
        </w:rPr>
        <w:t>Review</w:t>
      </w:r>
      <w:r w:rsidR="00AE66F7">
        <w:rPr>
          <w:b/>
          <w:bCs/>
        </w:rPr>
        <w:t xml:space="preserve"> </w:t>
      </w:r>
      <w:r w:rsidR="00C36B6F" w:rsidRPr="00026EE7">
        <w:rPr>
          <w:b/>
          <w:bCs/>
        </w:rPr>
        <w:t>System</w:t>
      </w:r>
      <w:r w:rsidR="00FB06F4">
        <w:t xml:space="preserve"> with </w:t>
      </w:r>
      <w:r w:rsidR="00AE66F7">
        <w:rPr>
          <w:b/>
          <w:bCs/>
        </w:rPr>
        <w:t>restaurants</w:t>
      </w:r>
      <w:r w:rsidR="00FB06F4">
        <w:t xml:space="preserve">, </w:t>
      </w:r>
      <w:r w:rsidR="00AE66F7">
        <w:rPr>
          <w:b/>
          <w:bCs/>
        </w:rPr>
        <w:t>menus</w:t>
      </w:r>
      <w:r w:rsidR="00AE66F7">
        <w:t xml:space="preserve">, and </w:t>
      </w:r>
      <w:r w:rsidR="00AE66F7" w:rsidRPr="00AE66F7">
        <w:rPr>
          <w:b/>
          <w:bCs/>
        </w:rPr>
        <w:t>reviews</w:t>
      </w:r>
      <w:r w:rsidR="00FB06F4">
        <w:t>.</w:t>
      </w:r>
    </w:p>
    <w:p w14:paraId="32E14504" w14:textId="790E0741" w:rsidR="000D2C8E" w:rsidRDefault="00AE66F7" w:rsidP="000D2C8E">
      <w:pPr>
        <w:pStyle w:val="Heading2"/>
      </w:pPr>
      <w:r>
        <w:t>Restaurant</w:t>
      </w:r>
    </w:p>
    <w:p w14:paraId="79B238CE" w14:textId="673A841F" w:rsidR="004F4687" w:rsidRDefault="004F4687" w:rsidP="00C36B6F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023EC">
        <w:rPr>
          <w:rFonts w:ascii="Consolas" w:hAnsi="Consolas"/>
          <w:b/>
          <w:bCs/>
        </w:rPr>
        <w:t>Restaurant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21535133" w14:textId="0C3FE700" w:rsidR="004F4687" w:rsidRPr="00F023EC" w:rsidRDefault="004F4687" w:rsidP="00F023EC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A05E443" w14:textId="0A8DB34F" w:rsidR="00F023EC" w:rsidRDefault="00F023EC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2DB00D04" w14:textId="3FDE99D9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must be at least 2 characters long."</w:t>
      </w:r>
    </w:p>
    <w:p w14:paraId="6EA1991B" w14:textId="6489C7A4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Name cannot exceed 100 characters."</w:t>
      </w:r>
    </w:p>
    <w:p w14:paraId="0B989B5A" w14:textId="13BD128A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4583ED96" w14:textId="029AF9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ocation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A090A4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1CD99914" w14:textId="10135FCF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4962C1">
        <w:rPr>
          <w:rFonts w:eastAsia="Consolas" w:cstheme="minorHAnsi"/>
          <w:b/>
        </w:rPr>
        <w:t>Min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2</w:t>
      </w:r>
      <w:r w:rsidRPr="00677547">
        <w:rPr>
          <w:rFonts w:eastAsia="Consolas" w:cstheme="minorHAnsi"/>
          <w:bCs/>
        </w:rPr>
        <w:t xml:space="preserve"> characters</w:t>
      </w:r>
      <w:r>
        <w:rPr>
          <w:rFonts w:eastAsia="Consolas" w:cstheme="minorHAnsi"/>
          <w:bCs/>
        </w:rPr>
        <w:t xml:space="preserve"> 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>
        <w:rPr>
          <w:rFonts w:ascii="Consolas" w:eastAsia="Consolas" w:hAnsi="Consolas" w:cstheme="minorHAnsi"/>
          <w:b/>
        </w:rPr>
        <w:t>Location</w:t>
      </w:r>
      <w:r w:rsidRPr="00F023EC">
        <w:rPr>
          <w:rFonts w:ascii="Consolas" w:eastAsia="Consolas" w:hAnsi="Consolas" w:cstheme="minorHAnsi"/>
          <w:b/>
        </w:rPr>
        <w:t xml:space="preserve"> must be at least 2 characters long."</w:t>
      </w:r>
    </w:p>
    <w:p w14:paraId="03906092" w14:textId="2F755565" w:rsidR="00BF4297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2</w:t>
      </w:r>
      <w:r w:rsidRPr="004962C1">
        <w:rPr>
          <w:rFonts w:eastAsia="Consolas" w:cstheme="minorHAnsi"/>
          <w:b/>
        </w:rPr>
        <w:t>00</w:t>
      </w:r>
      <w:r w:rsidRPr="00677547">
        <w:rPr>
          <w:rFonts w:eastAsia="Consolas" w:cstheme="minorHAnsi"/>
          <w:bCs/>
        </w:rPr>
        <w:t xml:space="preserve"> characters</w:t>
      </w:r>
      <w:r w:rsidRPr="00F023EC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Location</w:t>
      </w:r>
      <w:r>
        <w:t xml:space="preserve"> </w:t>
      </w:r>
      <w:r w:rsidRPr="00F023EC">
        <w:rPr>
          <w:rFonts w:ascii="Consolas" w:eastAsia="Consolas" w:hAnsi="Consolas" w:cstheme="minorHAnsi"/>
          <w:b/>
        </w:rPr>
        <w:t xml:space="preserve">cannot exceed </w:t>
      </w:r>
      <w:r>
        <w:rPr>
          <w:rFonts w:ascii="Consolas" w:eastAsia="Consolas" w:hAnsi="Consolas" w:cstheme="minorHAnsi"/>
          <w:b/>
        </w:rPr>
        <w:t>2</w:t>
      </w:r>
      <w:r w:rsidRPr="00F023EC">
        <w:rPr>
          <w:rFonts w:ascii="Consolas" w:eastAsia="Consolas" w:hAnsi="Consolas" w:cstheme="minorHAnsi"/>
          <w:b/>
        </w:rPr>
        <w:t>00 characters."</w:t>
      </w:r>
    </w:p>
    <w:p w14:paraId="54D57BB5" w14:textId="6653C6D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location</w:t>
      </w:r>
      <w:r>
        <w:rPr>
          <w:rFonts w:eastAsia="Consolas" w:cstheme="minorHAnsi"/>
          <w:bCs/>
        </w:rPr>
        <w:t xml:space="preserve"> </w:t>
      </w:r>
      <w:r w:rsidRPr="00677547">
        <w:rPr>
          <w:rFonts w:eastAsia="Consolas" w:cstheme="minorHAnsi"/>
          <w:bCs/>
        </w:rPr>
        <w:t xml:space="preserve">of 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6C9B5A5" w14:textId="41F7ED23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049ADA3B" w14:textId="367736A5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2A4D3D6" w14:textId="585C2501" w:rsidR="00F023EC" w:rsidRPr="00BF4297" w:rsidRDefault="00F023EC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F023EC">
        <w:rPr>
          <w:rFonts w:eastAsia="Consolas" w:cstheme="minorHAnsi"/>
          <w:b/>
        </w:rPr>
        <w:t>Optional</w:t>
      </w:r>
      <w:r>
        <w:rPr>
          <w:rFonts w:eastAsia="Consolas" w:cstheme="minorHAnsi"/>
          <w:bCs/>
        </w:rPr>
        <w:t xml:space="preserve"> field.</w:t>
      </w:r>
    </w:p>
    <w:p w14:paraId="43B2B81D" w14:textId="090375D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description</w:t>
      </w:r>
      <w:r>
        <w:rPr>
          <w:rFonts w:eastAsia="Consolas" w:cstheme="minorHAnsi"/>
          <w:bCs/>
        </w:rPr>
        <w:t xml:space="preserve"> of </w:t>
      </w:r>
      <w:r w:rsidRPr="00677547">
        <w:rPr>
          <w:rFonts w:eastAsia="Consolas" w:cstheme="minorHAnsi"/>
          <w:bCs/>
        </w:rPr>
        <w:t xml:space="preserve">the </w:t>
      </w:r>
      <w:r w:rsidR="00F023EC">
        <w:rPr>
          <w:rFonts w:eastAsia="Consolas" w:cstheme="minorHAnsi"/>
          <w:bCs/>
        </w:rPr>
        <w:t>restaurant</w:t>
      </w:r>
      <w:r>
        <w:rPr>
          <w:rFonts w:eastAsia="Consolas" w:cstheme="minorHAnsi"/>
          <w:bCs/>
        </w:rPr>
        <w:t>.</w:t>
      </w:r>
    </w:p>
    <w:p w14:paraId="3A4E1098" w14:textId="120692E0" w:rsidR="00BF4297" w:rsidRDefault="00F023EC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ating</w:t>
      </w:r>
    </w:p>
    <w:p w14:paraId="5FDF6BD0" w14:textId="6B709A20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="00F023EC" w:rsidRPr="00F023EC">
        <w:rPr>
          <w:rFonts w:eastAsia="Consolas" w:cstheme="minorHAnsi"/>
          <w:b/>
        </w:rPr>
        <w:t>decimal</w:t>
      </w:r>
      <w:r w:rsidR="00F023EC">
        <w:rPr>
          <w:rFonts w:eastAsia="Consolas" w:cstheme="minorHAnsi"/>
          <w:b/>
        </w:rPr>
        <w:t xml:space="preserve"> </w:t>
      </w:r>
      <w:r w:rsidRPr="008A26A8">
        <w:rPr>
          <w:rFonts w:eastAsia="Consolas" w:cstheme="minorHAnsi"/>
          <w:bCs/>
        </w:rPr>
        <w:t>field</w:t>
      </w:r>
      <w:r>
        <w:rPr>
          <w:rFonts w:eastAsia="Consolas" w:cstheme="minorHAnsi"/>
          <w:bCs/>
        </w:rPr>
        <w:t>.</w:t>
      </w:r>
    </w:p>
    <w:p w14:paraId="1937E72D" w14:textId="14583BD5" w:rsidR="00BF4297" w:rsidRPr="00F023EC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</w:t>
      </w:r>
      <w:r w:rsidR="00F023EC">
        <w:rPr>
          <w:rFonts w:eastAsia="Consolas" w:cstheme="minorHAnsi"/>
          <w:bCs/>
        </w:rPr>
        <w:t>stores</w:t>
      </w:r>
      <w:r>
        <w:rPr>
          <w:rFonts w:eastAsia="Consolas" w:cstheme="minorHAnsi"/>
          <w:bCs/>
        </w:rPr>
        <w:t xml:space="preserve"> a </w:t>
      </w:r>
      <w:r w:rsidR="00F023EC">
        <w:t xml:space="preserve">maximum of </w:t>
      </w:r>
      <w:r w:rsidR="00C56788">
        <w:rPr>
          <w:b/>
          <w:bCs/>
        </w:rPr>
        <w:t>3</w:t>
      </w:r>
      <w:r w:rsidR="00F023EC" w:rsidRPr="0079044A">
        <w:rPr>
          <w:b/>
          <w:bCs/>
        </w:rPr>
        <w:t xml:space="preserve"> digits</w:t>
      </w:r>
      <w:r w:rsidR="00F023EC">
        <w:t xml:space="preserve"> and </w:t>
      </w:r>
      <w:r w:rsidR="00F023EC" w:rsidRPr="0079044A">
        <w:rPr>
          <w:b/>
          <w:bCs/>
        </w:rPr>
        <w:t>2 decimal places</w:t>
      </w:r>
      <w:r w:rsidR="00F023EC" w:rsidRPr="00F023EC">
        <w:t>.</w:t>
      </w:r>
    </w:p>
    <w:p w14:paraId="28D4F866" w14:textId="77777777" w:rsidR="00F023EC" w:rsidRDefault="00F023EC" w:rsidP="00F023EC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>Validation</w:t>
      </w:r>
      <w:r>
        <w:rPr>
          <w:rFonts w:eastAsia="Consolas" w:cstheme="minorHAnsi"/>
          <w:bCs/>
        </w:rPr>
        <w:t>s</w:t>
      </w:r>
      <w:r w:rsidRPr="00677547">
        <w:rPr>
          <w:rFonts w:eastAsia="Consolas" w:cstheme="minorHAnsi"/>
          <w:bCs/>
        </w:rPr>
        <w:t>:</w:t>
      </w:r>
    </w:p>
    <w:p w14:paraId="0D4A3C3F" w14:textId="4EA4F25A" w:rsid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in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0</w:t>
      </w:r>
      <w:r w:rsidR="003E2601">
        <w:rPr>
          <w:rFonts w:eastAsia="Consolas" w:cstheme="minorHAnsi"/>
          <w:b/>
        </w:rPr>
        <w:t>.0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>
        <w:rPr>
          <w:rFonts w:eastAsia="Consolas" w:cstheme="minorHAnsi"/>
          <w:bCs/>
        </w:rPr>
        <w:t xml:space="preserve"> </w:t>
      </w:r>
      <w:r w:rsidRPr="00F023EC">
        <w:rPr>
          <w:rFonts w:ascii="Consolas" w:eastAsia="Consolas" w:hAnsi="Consolas" w:cstheme="minorHAnsi"/>
          <w:b/>
        </w:rPr>
        <w:t>"Rating must be at least 0.</w:t>
      </w:r>
      <w:r w:rsidR="000E48F0">
        <w:rPr>
          <w:rFonts w:ascii="Consolas" w:eastAsia="Consolas" w:hAnsi="Consolas" w:cstheme="minorHAnsi"/>
          <w:b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7A3A4779" w14:textId="520D35DA" w:rsidR="00F023EC" w:rsidRPr="00F023EC" w:rsidRDefault="00F023EC" w:rsidP="00F023EC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F023EC">
        <w:rPr>
          <w:rFonts w:eastAsia="Consolas" w:cstheme="minorHAnsi"/>
          <w:bCs/>
        </w:rPr>
        <w:t>Has a</w:t>
      </w:r>
      <w:r>
        <w:rPr>
          <w:rFonts w:eastAsia="Consolas" w:cstheme="minorHAnsi"/>
          <w:b/>
        </w:rPr>
        <w:t xml:space="preserve"> m</w:t>
      </w:r>
      <w:r w:rsidRPr="004962C1">
        <w:rPr>
          <w:rFonts w:eastAsia="Consolas" w:cstheme="minorHAnsi"/>
          <w:b/>
        </w:rPr>
        <w:t xml:space="preserve">aximum </w:t>
      </w:r>
      <w:r>
        <w:rPr>
          <w:rFonts w:eastAsia="Consolas" w:cstheme="minorHAnsi"/>
          <w:b/>
        </w:rPr>
        <w:t>valu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</w:t>
      </w:r>
      <w:r w:rsidR="003E2601">
        <w:rPr>
          <w:rFonts w:eastAsia="Consolas" w:cstheme="minorHAnsi"/>
          <w:b/>
        </w:rPr>
        <w:t>.00</w:t>
      </w:r>
      <w:r w:rsidRPr="00677547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 xml:space="preserve">with </w:t>
      </w:r>
      <w:r w:rsidRPr="00F023EC">
        <w:rPr>
          <w:rFonts w:eastAsia="Consolas" w:cstheme="minorHAnsi"/>
          <w:bCs/>
        </w:rPr>
        <w:t xml:space="preserve">a </w:t>
      </w:r>
      <w:r w:rsidRPr="00F023EC">
        <w:rPr>
          <w:rFonts w:eastAsia="Consolas" w:cstheme="minorHAnsi"/>
          <w:b/>
        </w:rPr>
        <w:t>custom error message</w:t>
      </w:r>
      <w:r w:rsidRPr="00F023EC">
        <w:t xml:space="preserve"> </w:t>
      </w:r>
      <w:r w:rsidR="00C56788" w:rsidRPr="00F023EC">
        <w:rPr>
          <w:rFonts w:ascii="Consolas" w:eastAsia="Consolas" w:hAnsi="Consolas" w:cstheme="minorHAnsi"/>
          <w:b/>
        </w:rPr>
        <w:t>"</w:t>
      </w:r>
      <w:r w:rsidRPr="00F023EC">
        <w:rPr>
          <w:rFonts w:ascii="Consolas" w:hAnsi="Consolas"/>
          <w:b/>
          <w:bCs/>
        </w:rPr>
        <w:t>Rating cannot exceed 5.</w:t>
      </w:r>
      <w:r w:rsidR="000E48F0">
        <w:rPr>
          <w:rFonts w:ascii="Consolas" w:hAnsi="Consolas"/>
          <w:b/>
          <w:bCs/>
        </w:rPr>
        <w:t>00.</w:t>
      </w:r>
      <w:r w:rsidRPr="00F023EC">
        <w:rPr>
          <w:rFonts w:ascii="Consolas" w:eastAsia="Consolas" w:hAnsi="Consolas" w:cstheme="minorHAnsi"/>
          <w:b/>
        </w:rPr>
        <w:t>"</w:t>
      </w:r>
    </w:p>
    <w:p w14:paraId="2697ABE3" w14:textId="4F0A4D33" w:rsidR="00BF4297" w:rsidRPr="00B30229" w:rsidRDefault="00BF4297" w:rsidP="00B3022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F023EC">
        <w:rPr>
          <w:rFonts w:eastAsia="Consolas" w:cstheme="minorHAnsi"/>
          <w:bCs/>
        </w:rPr>
        <w:t>rating of the restaurant</w:t>
      </w:r>
      <w:r>
        <w:rPr>
          <w:rFonts w:eastAsia="Consolas" w:cstheme="minorHAnsi"/>
          <w:bCs/>
        </w:rPr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0338D7D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main_app.models import Restaurant</w:t>
            </w:r>
          </w:p>
          <w:p w14:paraId="36BCE46A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07938EC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2D931B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valid_restaurant = Restaurant(</w:t>
            </w:r>
          </w:p>
          <w:p w14:paraId="2155605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Delicious Bistro",</w:t>
            </w:r>
          </w:p>
          <w:p w14:paraId="635DFD8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123 Main Street",</w:t>
            </w:r>
          </w:p>
          <w:p w14:paraId="27D379D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cozy restaurant with a variety of dishes.",</w:t>
            </w:r>
          </w:p>
          <w:p w14:paraId="76F6BCA4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0,</w:t>
            </w:r>
          </w:p>
          <w:p w14:paraId="72AFE9F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61AFBBD0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C509F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7B1CBFD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full_clean()</w:t>
            </w:r>
          </w:p>
          <w:p w14:paraId="18F89D42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valid_restaurant.save()</w:t>
            </w:r>
          </w:p>
          <w:p w14:paraId="14B5B41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Valid Restaurant saved successfully!")</w:t>
            </w:r>
          </w:p>
          <w:p w14:paraId="19CA71E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06818B4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32CA12F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D476415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invalid_restaurant = Restaurant(</w:t>
            </w:r>
          </w:p>
          <w:p w14:paraId="06D729E3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name="A",</w:t>
            </w:r>
          </w:p>
          <w:p w14:paraId="076E9C0C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location="A" * 201,</w:t>
            </w:r>
          </w:p>
          <w:p w14:paraId="39651CC6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description="A restaurant with a long name and invalid rating.",</w:t>
            </w:r>
          </w:p>
          <w:p w14:paraId="770DBC68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rating=5.01,</w:t>
            </w:r>
          </w:p>
          <w:p w14:paraId="6501D1DF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)</w:t>
            </w:r>
          </w:p>
          <w:p w14:paraId="11DD4E07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07193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try:</w:t>
            </w:r>
          </w:p>
          <w:p w14:paraId="156029EE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full_clean()</w:t>
            </w:r>
          </w:p>
          <w:p w14:paraId="2535512D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invalid_restaurant.save()</w:t>
            </w:r>
          </w:p>
          <w:p w14:paraId="0977EA4B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"Invalid Restaurant saved successfully!")</w:t>
            </w:r>
          </w:p>
          <w:p w14:paraId="5863E289" w14:textId="77777777" w:rsidR="000E48F0" w:rsidRPr="000E48F0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>except Exception as e:</w:t>
            </w:r>
          </w:p>
          <w:p w14:paraId="0EF5F7C3" w14:textId="0AF690D1" w:rsidR="000D2C8E" w:rsidRPr="007D1F72" w:rsidRDefault="000E48F0" w:rsidP="000E48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48F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E694C61" w14:textId="77777777" w:rsidR="00AB5279" w:rsidRPr="00AB5279" w:rsidRDefault="00AB5279" w:rsidP="00AB52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B5279">
              <w:rPr>
                <w:rFonts w:ascii="Consolas" w:hAnsi="Consolas"/>
                <w:bCs/>
                <w:noProof/>
              </w:rPr>
              <w:t>Valid Restaurant saved successfully!</w:t>
            </w:r>
          </w:p>
          <w:p w14:paraId="0D181525" w14:textId="68A3F1BD" w:rsidR="00845D71" w:rsidRPr="009E57F4" w:rsidRDefault="00AB5279" w:rsidP="00AB52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B5279">
              <w:rPr>
                <w:rFonts w:ascii="Consolas" w:hAnsi="Consolas"/>
                <w:bCs/>
                <w:noProof/>
              </w:rPr>
              <w:t>Validation Error: {'name': ['Name must be at least 2 characters long.'], 'location': ['Location cannot exceed 200 characters.', 'Ensure this value has at most 200 characters (it has 201).'], 'rating': ['Rating cannot exceed 5.00.']}</w:t>
            </w:r>
          </w:p>
        </w:tc>
      </w:tr>
    </w:tbl>
    <w:p w14:paraId="607C6B65" w14:textId="7047074B" w:rsidR="000D2C8E" w:rsidRDefault="0098545B" w:rsidP="000D2C8E">
      <w:pPr>
        <w:pStyle w:val="Heading2"/>
      </w:pPr>
      <w:r>
        <w:t>Menu</w:t>
      </w:r>
    </w:p>
    <w:p w14:paraId="45626C3B" w14:textId="07297E15" w:rsidR="003439BB" w:rsidRDefault="003439BB" w:rsidP="003439BB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 w:rsidR="008C2C3B">
        <w:rPr>
          <w:rFonts w:ascii="Consolas" w:hAnsi="Consolas"/>
          <w:b/>
          <w:bCs/>
        </w:rPr>
        <w:t>Menu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="008C2C3B">
        <w:rPr>
          <w:bCs/>
        </w:rPr>
        <w:t>with</w:t>
      </w:r>
      <w:r>
        <w:rPr>
          <w:bCs/>
        </w:rPr>
        <w:t xml:space="preserve"> the following fields:</w:t>
      </w:r>
    </w:p>
    <w:p w14:paraId="6BDEE76D" w14:textId="5AB6DA2C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68CF435C" w14:textId="5631A313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8C2C3B">
        <w:rPr>
          <w:rFonts w:eastAsia="Consolas" w:cstheme="minorHAnsi"/>
          <w:b/>
        </w:rPr>
        <w:t>10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A129BB5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8C2C3B">
        <w:rPr>
          <w:rFonts w:eastAsia="Consolas" w:cstheme="minorHAnsi"/>
          <w:bCs/>
        </w:rPr>
        <w:t>menu</w:t>
      </w:r>
      <w:r>
        <w:rPr>
          <w:rFonts w:eastAsia="Consolas" w:cstheme="minorHAnsi"/>
          <w:bCs/>
        </w:rPr>
        <w:t>.</w:t>
      </w:r>
    </w:p>
    <w:p w14:paraId="7366FC40" w14:textId="71404AD4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description</w:t>
      </w:r>
    </w:p>
    <w:p w14:paraId="75C73DBF" w14:textId="16B40B03" w:rsidR="008C2C3B" w:rsidRPr="009A1D20" w:rsidRDefault="008C2C3B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DB76081" w14:textId="213C9A65" w:rsidR="008C2C3B" w:rsidRPr="00EF4069" w:rsidRDefault="008C2C3B" w:rsidP="00EF4069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EF4069">
        <w:rPr>
          <w:rFonts w:eastAsia="Consolas" w:cstheme="minorHAnsi"/>
          <w:bCs/>
        </w:rPr>
        <w:t xml:space="preserve">A custom validator called </w:t>
      </w:r>
      <w:r w:rsidRPr="00EF4069">
        <w:rPr>
          <w:rFonts w:ascii="Consolas" w:hAnsi="Consolas"/>
          <w:b/>
          <w:bCs/>
        </w:rPr>
        <w:t>"</w:t>
      </w:r>
      <w:proofErr w:type="spellStart"/>
      <w:r w:rsidRPr="00EF4069">
        <w:rPr>
          <w:rFonts w:ascii="Consolas" w:eastAsia="Consolas" w:hAnsi="Consolas" w:cstheme="minorHAnsi"/>
          <w:b/>
        </w:rPr>
        <w:t>validate_menu_categories</w:t>
      </w:r>
      <w:proofErr w:type="spellEnd"/>
      <w:r w:rsidRPr="00EF4069">
        <w:rPr>
          <w:rFonts w:ascii="Consolas" w:hAnsi="Consolas"/>
          <w:b/>
          <w:bCs/>
        </w:rPr>
        <w:t>"</w:t>
      </w:r>
      <w:r w:rsidRPr="00EF4069">
        <w:rPr>
          <w:rFonts w:eastAsia="Consolas" w:cstheme="minorHAnsi"/>
          <w:bCs/>
        </w:rPr>
        <w:t xml:space="preserve"> that checks if the </w:t>
      </w:r>
      <w:r w:rsidR="00EF4069" w:rsidRPr="00EF4069">
        <w:rPr>
          <w:rFonts w:eastAsia="Consolas" w:cstheme="minorHAnsi"/>
          <w:bCs/>
        </w:rPr>
        <w:t>description</w:t>
      </w:r>
      <w:r w:rsidRPr="00EF4069">
        <w:rPr>
          <w:rFonts w:eastAsia="Consolas" w:cstheme="minorHAnsi"/>
          <w:bCs/>
        </w:rPr>
        <w:t xml:space="preserve"> field includes </w:t>
      </w:r>
      <w:r w:rsidRPr="00EF4069">
        <w:rPr>
          <w:rFonts w:eastAsia="Consolas" w:cstheme="minorHAnsi"/>
          <w:b/>
        </w:rPr>
        <w:t>each of the categories</w:t>
      </w:r>
      <w:r w:rsidR="00EF4069" w:rsidRPr="00EF4069">
        <w:rPr>
          <w:rFonts w:eastAsia="Consolas" w:cstheme="minorHAnsi"/>
          <w:b/>
        </w:rPr>
        <w:t>: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"Appetizers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ascii="Consolas" w:eastAsia="Consolas" w:hAnsi="Consolas" w:cstheme="minorHAnsi"/>
          <w:b/>
        </w:rPr>
        <w:t>"Main</w:t>
      </w:r>
      <w:r w:rsidRPr="00EF4069">
        <w:rPr>
          <w:rFonts w:eastAsia="Consolas" w:cstheme="minorHAnsi"/>
          <w:bCs/>
        </w:rPr>
        <w:t xml:space="preserve"> </w:t>
      </w:r>
      <w:r w:rsidRPr="00EF4069">
        <w:rPr>
          <w:rFonts w:ascii="Consolas" w:eastAsia="Consolas" w:hAnsi="Consolas" w:cstheme="minorHAnsi"/>
          <w:b/>
        </w:rPr>
        <w:t>Course"</w:t>
      </w:r>
      <w:r w:rsidR="00EF4069" w:rsidRPr="00EF4069">
        <w:rPr>
          <w:rFonts w:eastAsia="Consolas" w:cstheme="minorHAnsi"/>
          <w:bCs/>
        </w:rPr>
        <w:t xml:space="preserve">, </w:t>
      </w:r>
      <w:r w:rsidRPr="00EF4069">
        <w:rPr>
          <w:rFonts w:eastAsia="Consolas" w:cstheme="minorHAnsi"/>
          <w:bCs/>
        </w:rPr>
        <w:t xml:space="preserve">and </w:t>
      </w:r>
      <w:r w:rsidRPr="00EF4069">
        <w:rPr>
          <w:rFonts w:ascii="Consolas" w:eastAsia="Consolas" w:hAnsi="Consolas" w:cstheme="minorHAnsi"/>
          <w:b/>
        </w:rPr>
        <w:t>"Desserts"</w:t>
      </w:r>
      <w:r w:rsidRPr="00EF4069">
        <w:rPr>
          <w:rFonts w:eastAsia="Consolas" w:cstheme="minorHAnsi"/>
          <w:bCs/>
        </w:rPr>
        <w:t xml:space="preserve">. If any of these categories is </w:t>
      </w:r>
      <w:r w:rsidRPr="00EF4069">
        <w:rPr>
          <w:rFonts w:eastAsia="Consolas" w:cstheme="minorHAnsi"/>
          <w:b/>
        </w:rPr>
        <w:t>missing</w:t>
      </w:r>
      <w:r w:rsidRPr="00EF4069">
        <w:rPr>
          <w:rFonts w:eastAsia="Consolas" w:cstheme="minorHAnsi"/>
          <w:bCs/>
        </w:rPr>
        <w:t xml:space="preserve">, a </w:t>
      </w:r>
      <w:proofErr w:type="spellStart"/>
      <w:r w:rsidRPr="00EF4069">
        <w:rPr>
          <w:rFonts w:ascii="Consolas" w:eastAsia="Consolas" w:hAnsi="Consolas" w:cstheme="minorHAnsi"/>
          <w:b/>
        </w:rPr>
        <w:t>ValidationError</w:t>
      </w:r>
      <w:proofErr w:type="spellEnd"/>
      <w:r w:rsidR="00EF4069" w:rsidRPr="00EF4069">
        <w:rPr>
          <w:rFonts w:eastAsia="Consolas" w:cstheme="minorHAnsi"/>
          <w:bCs/>
        </w:rPr>
        <w:t xml:space="preserve"> should be raised with the message </w:t>
      </w:r>
      <w:r w:rsidR="00EF4069" w:rsidRPr="00EF4069">
        <w:rPr>
          <w:rFonts w:ascii="Consolas" w:eastAsia="Consolas" w:hAnsi="Consolas" w:cstheme="minorHAnsi"/>
          <w:b/>
        </w:rPr>
        <w:t>"The menu must include each of the categories "Appetizers", "Main Course", "Desserts"."</w:t>
      </w:r>
    </w:p>
    <w:p w14:paraId="7798CDE8" w14:textId="7413E4D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lastRenderedPageBreak/>
        <w:t xml:space="preserve">Represents the </w:t>
      </w:r>
      <w:r>
        <w:rPr>
          <w:rFonts w:eastAsia="Consolas" w:cstheme="minorHAnsi"/>
          <w:bCs/>
        </w:rPr>
        <w:t>content of the menu.</w:t>
      </w:r>
    </w:p>
    <w:p w14:paraId="3C20317F" w14:textId="57D0C2AD" w:rsidR="008C2C3B" w:rsidRDefault="008C2C3B" w:rsidP="008C2C3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estaurant</w:t>
      </w:r>
    </w:p>
    <w:p w14:paraId="3A17A47D" w14:textId="0858346B" w:rsidR="008C2C3B" w:rsidRPr="008A26A8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70AAE1F0" w14:textId="318CB595" w:rsidR="008C2C3B" w:rsidRDefault="008C2C3B" w:rsidP="008C2C3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menu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538A157B" w14:textId="6654DD65" w:rsidR="008C2C3B" w:rsidRPr="008C2C3B" w:rsidRDefault="008C2C3B" w:rsidP="00597314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menus</w:t>
      </w:r>
      <w:r w:rsidRPr="008C2C3B">
        <w:rPr>
          <w:rFonts w:eastAsia="Consolas" w:cstheme="minorHAnsi"/>
          <w:bCs/>
        </w:rPr>
        <w:t xml:space="preserve"> </w:t>
      </w:r>
      <w:r w:rsidR="005D1408">
        <w:rPr>
          <w:rFonts w:eastAsia="Consolas" w:cstheme="minorHAnsi"/>
          <w:bCs/>
        </w:rPr>
        <w:t>referencing the</w:t>
      </w:r>
      <w:r w:rsidRPr="008C2C3B">
        <w:rPr>
          <w:rFonts w:eastAsia="Consolas" w:cstheme="minorHAnsi"/>
          <w:bCs/>
        </w:rPr>
        <w:t xml:space="preserve">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8C2C3B">
        <w:rPr>
          <w:rFonts w:eastAsia="Consolas" w:cstheme="minorHAnsi"/>
          <w:bCs/>
        </w:rPr>
        <w:t>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1AC819C3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from main_app.models import </w:t>
            </w:r>
            <w:r w:rsidR="00EB5D00" w:rsidRPr="00EB5D00">
              <w:rPr>
                <w:rFonts w:ascii="Consolas" w:hAnsi="Consolas"/>
                <w:bCs/>
                <w:noProof/>
              </w:rPr>
              <w:t>Restaurant</w:t>
            </w:r>
            <w:r w:rsidRPr="00564E8F">
              <w:rPr>
                <w:rFonts w:ascii="Consolas" w:hAnsi="Consolas"/>
                <w:bCs/>
                <w:noProof/>
              </w:rPr>
              <w:t xml:space="preserve">, </w:t>
            </w:r>
            <w:r w:rsidR="00EB5D00" w:rsidRPr="00EB5D00">
              <w:rPr>
                <w:rFonts w:ascii="Consolas" w:hAnsi="Consolas"/>
                <w:bCs/>
                <w:noProof/>
              </w:rPr>
              <w:t>Menu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2F7906F4" w:rsidR="00564E8F" w:rsidRPr="00D843E8" w:rsidRDefault="00564E8F" w:rsidP="00564E8F">
            <w:pPr>
              <w:spacing w:before="0" w:after="0"/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</w:pPr>
            <w:r w:rsidRP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 xml:space="preserve"># </w:t>
            </w:r>
            <w:r w:rsid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K</w:t>
            </w:r>
            <w:r w:rsidRPr="00D843E8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97F8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_menu = Menu(</w:t>
            </w:r>
          </w:p>
          <w:p w14:paraId="5A1DCBD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Menu at The Delicious Bistro",</w:t>
            </w:r>
          </w:p>
          <w:p w14:paraId="4421A54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\n** Main Course: **\nGrilled Salmon\n** Desserts: **\nChocolate Fondue",</w:t>
            </w:r>
          </w:p>
          <w:p w14:paraId="59CDD0F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47D71EA0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2BEBA1E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F6CA2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5BB5BE96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full_clean()</w:t>
            </w:r>
          </w:p>
          <w:p w14:paraId="665D75D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valid_menu.save()</w:t>
            </w:r>
          </w:p>
          <w:p w14:paraId="2A7E31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Valid Menu saved successfully!")</w:t>
            </w:r>
          </w:p>
          <w:p w14:paraId="462E087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F0861A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2F980184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57EEC8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invalid_menu = Menu(</w:t>
            </w:r>
          </w:p>
          <w:p w14:paraId="214422F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name="Incomplete Menu",</w:t>
            </w:r>
          </w:p>
          <w:p w14:paraId="4DFE8C17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description="** Appetizers: **\nSpinach and Artichoke Dip",</w:t>
            </w:r>
          </w:p>
          <w:p w14:paraId="39511BD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restaurant=Restaurant.objects.first(),</w:t>
            </w:r>
          </w:p>
          <w:p w14:paraId="77A58D2C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)</w:t>
            </w:r>
          </w:p>
          <w:p w14:paraId="2525C62D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30631F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try:</w:t>
            </w:r>
          </w:p>
          <w:p w14:paraId="1C576DA3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full_clean()</w:t>
            </w:r>
          </w:p>
          <w:p w14:paraId="6115C3BB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invalid_menu.save()</w:t>
            </w:r>
          </w:p>
          <w:p w14:paraId="1B02BBA5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"Invalid Menu saved successfully!")</w:t>
            </w:r>
          </w:p>
          <w:p w14:paraId="52E57332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51580A30" w14:textId="47811F3A" w:rsidR="00FB06F4" w:rsidRPr="007D1F72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19B5ACA" w14:textId="77777777" w:rsidR="00EB5D00" w:rsidRPr="00EB5D00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 Menu saved successfully!</w:t>
            </w:r>
          </w:p>
          <w:p w14:paraId="1A987FF6" w14:textId="0FF6AB9C" w:rsidR="00FB06F4" w:rsidRPr="009E57F4" w:rsidRDefault="00EB5D00" w:rsidP="00EB5D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B5D00">
              <w:rPr>
                <w:rFonts w:ascii="Consolas" w:hAnsi="Consolas"/>
                <w:bCs/>
                <w:noProof/>
              </w:rPr>
              <w:t>Validation Error: {'description': ['The menu must include each of the categories "Appetizers", "Main Course", "Desserts".']}</w:t>
            </w:r>
          </w:p>
        </w:tc>
      </w:tr>
    </w:tbl>
    <w:p w14:paraId="28FA11B1" w14:textId="3A5992E7" w:rsidR="00F775BF" w:rsidRDefault="009A1D20" w:rsidP="00F775BF">
      <w:pPr>
        <w:pStyle w:val="Heading2"/>
      </w:pPr>
      <w:r>
        <w:t>R</w:t>
      </w:r>
      <w:r w:rsidR="00D5364E">
        <w:t xml:space="preserve">estaurant </w:t>
      </w:r>
      <w:r>
        <w:t>R</w:t>
      </w:r>
      <w:r w:rsidR="00D5364E">
        <w:t>eview</w:t>
      </w:r>
    </w:p>
    <w:p w14:paraId="7CD498AB" w14:textId="05138CE0" w:rsidR="009A1D20" w:rsidRDefault="00564E8F" w:rsidP="009A1D20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</w:t>
      </w:r>
      <w:r w:rsidR="009A1D20">
        <w:t>an</w:t>
      </w:r>
      <w:r>
        <w:t xml:space="preserve">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 w:rsidR="009A1D20"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="009A1D20">
        <w:rPr>
          <w:bCs/>
        </w:rPr>
        <w:t>with the following fields:</w:t>
      </w:r>
    </w:p>
    <w:p w14:paraId="02F1C346" w14:textId="284FBF04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lastRenderedPageBreak/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0FDCFE51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C153183" w14:textId="7777777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44192F07" w14:textId="1A118D57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29D006A1" w14:textId="77777777" w:rsidR="009A1D20" w:rsidRDefault="009A1D20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restaurant</w:t>
      </w:r>
    </w:p>
    <w:p w14:paraId="2C9B1380" w14:textId="77777777" w:rsidR="009A1D20" w:rsidRPr="008A26A8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5447D424" w14:textId="501290FF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restaurant</w:t>
      </w:r>
      <w:r w:rsidRPr="00677547">
        <w:rPr>
          <w:rFonts w:eastAsia="Consolas" w:cstheme="minorHAnsi"/>
          <w:bCs/>
        </w:rPr>
        <w:t>.</w:t>
      </w:r>
    </w:p>
    <w:p w14:paraId="30577A7A" w14:textId="29B3B08A" w:rsid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restaurant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restaurant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6A411F41" w14:textId="69859CDF" w:rsidR="009A1D20" w:rsidRDefault="00080BBA" w:rsidP="009A1D2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9A1D20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5F58DD99" w14:textId="77777777" w:rsidR="009A1D20" w:rsidRPr="009A1D20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7E0FE5E" w14:textId="2D10338E" w:rsidR="00564E8F" w:rsidRDefault="009A1D20" w:rsidP="009A1D20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67CE8BB3" w14:textId="20B7C95B" w:rsidR="001614CE" w:rsidRDefault="001614CE" w:rsidP="001614CE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t>rating</w:t>
      </w:r>
    </w:p>
    <w:p w14:paraId="2E6A3D35" w14:textId="76A4A744" w:rsidR="001614CE" w:rsidRDefault="001614CE" w:rsidP="001614CE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2B35AEC4" w14:textId="20CCBA9E" w:rsidR="00381A55" w:rsidRPr="00A21237" w:rsidRDefault="001614CE" w:rsidP="00A2123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A21237">
        <w:rPr>
          <w:rFonts w:eastAsia="Consolas" w:cstheme="minorHAnsi"/>
          <w:bCs/>
        </w:rPr>
        <w:t>Has a</w:t>
      </w:r>
      <w:r w:rsidRPr="00A21237">
        <w:rPr>
          <w:rFonts w:eastAsia="Consolas" w:cstheme="minorHAnsi"/>
          <w:b/>
        </w:rPr>
        <w:t xml:space="preserve"> maximum value</w:t>
      </w:r>
      <w:r w:rsidRPr="00A21237">
        <w:rPr>
          <w:rFonts w:eastAsia="Consolas" w:cstheme="minorHAnsi"/>
          <w:bCs/>
        </w:rPr>
        <w:t xml:space="preserve"> of </w:t>
      </w:r>
      <w:r w:rsidRPr="00A21237">
        <w:rPr>
          <w:rFonts w:eastAsia="Consolas" w:cstheme="minorHAnsi"/>
          <w:b/>
        </w:rPr>
        <w:t>5</w:t>
      </w:r>
      <w:r w:rsidRPr="00A21237">
        <w:rPr>
          <w:rFonts w:eastAsia="Consolas" w:cstheme="minorHAnsi"/>
          <w:bCs/>
        </w:rPr>
        <w:t>.</w:t>
      </w:r>
    </w:p>
    <w:p w14:paraId="01404137" w14:textId="77777777" w:rsidR="00381A55" w:rsidRPr="007C00E7" w:rsidRDefault="00381A55" w:rsidP="007C00E7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10681B30" w14:textId="5669D45B" w:rsidR="001614CE" w:rsidRPr="001614CE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="00381A55" w:rsidRPr="00381A55">
        <w:rPr>
          <w:rFonts w:eastAsia="Consolas" w:cstheme="minorHAnsi"/>
          <w:bCs/>
        </w:rPr>
        <w:t xml:space="preserve"> </w:t>
      </w:r>
      <w:r w:rsidR="00381A55" w:rsidRPr="007C00E7">
        <w:rPr>
          <w:rFonts w:eastAsia="Consolas" w:cstheme="minorHAnsi"/>
          <w:b/>
        </w:rPr>
        <w:t>default ordering</w:t>
      </w:r>
      <w:r w:rsidR="00381A55" w:rsidRPr="00381A55">
        <w:rPr>
          <w:rFonts w:eastAsia="Consolas" w:cstheme="minorHAnsi"/>
          <w:bCs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="00773BC3">
        <w:rPr>
          <w:rFonts w:eastAsia="Consolas" w:cstheme="minorHAnsi"/>
          <w:bCs/>
        </w:rPr>
        <w:t xml:space="preserve"> </w:t>
      </w:r>
      <w:r w:rsidR="00381A55"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 w:rsidR="007C00E7"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C133CC9" w14:textId="3FE92D37" w:rsidR="007C00E7" w:rsidRDefault="001614CE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 w:rsidR="007C00E7">
        <w:rPr>
          <w:rFonts w:eastAsia="Consolas" w:cstheme="minorHAnsi"/>
          <w:bCs/>
        </w:rPr>
        <w:t xml:space="preserve"> - </w:t>
      </w:r>
      <w:r w:rsidR="007C00E7" w:rsidRPr="00AA7BE4">
        <w:rPr>
          <w:rFonts w:ascii="Consolas" w:hAnsi="Consolas"/>
          <w:b/>
          <w:bCs/>
        </w:rPr>
        <w:t>"</w:t>
      </w:r>
      <w:r w:rsidR="007C00E7" w:rsidRPr="009A1D20">
        <w:rPr>
          <w:rFonts w:ascii="Consolas" w:hAnsi="Consolas"/>
          <w:b/>
          <w:bCs/>
        </w:rPr>
        <w:t>Restaurant</w:t>
      </w:r>
      <w:r w:rsidR="007C00E7">
        <w:rPr>
          <w:rFonts w:ascii="Consolas" w:hAnsi="Consolas"/>
          <w:b/>
          <w:bCs/>
        </w:rPr>
        <w:t xml:space="preserve"> </w:t>
      </w:r>
      <w:r w:rsidR="007C00E7" w:rsidRPr="009A1D20">
        <w:rPr>
          <w:rFonts w:ascii="Consolas" w:hAnsi="Consolas"/>
          <w:b/>
          <w:bCs/>
        </w:rPr>
        <w:t>Review</w:t>
      </w:r>
      <w:r w:rsidR="007C00E7"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D003054" w14:textId="15E5DF47" w:rsidR="007C00E7" w:rsidRPr="007C00E7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Pr="009A1D20">
        <w:rPr>
          <w:rFonts w:ascii="Consolas" w:hAnsi="Consolas"/>
          <w:b/>
          <w:bCs/>
        </w:rPr>
        <w:t>Restaurant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66C628F2" w14:textId="1B214460" w:rsidR="009A1D20" w:rsidRPr="00381A55" w:rsidRDefault="007C00E7" w:rsidP="007C00E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4BF1D68C" w14:textId="11767874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main_app.models import Restaurant, RestaurantReview</w:t>
            </w:r>
          </w:p>
          <w:p w14:paraId="2416922E" w14:textId="77777777" w:rsidR="00185EDF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4A38DB19" w14:textId="77777777" w:rsid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087892B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6AA5F64F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2 = Restaurant.objects.create(name="Restaurant B", location="456 Elm St.",  description="Charming restaurant", rating=3.59)</w:t>
            </w:r>
          </w:p>
          <w:p w14:paraId="7BE71DA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C6A4724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Bob", restaurant=restaurant1, review_content="Good experience overall.", rating=4)</w:t>
            </w:r>
          </w:p>
          <w:p w14:paraId="4438336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Aleks", restaurant=restaurant1, review_content="Great food and service!", rating=5)</w:t>
            </w:r>
          </w:p>
          <w:p w14:paraId="3B19C67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staurantReview.objects.create(reviewer_name="Charlie", restaurant=restaurant2, review_content="It was ok!", rating=2)</w:t>
            </w:r>
          </w:p>
          <w:p w14:paraId="66DFDCA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521FF6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duplicate_review = RestaurantReview(reviewer_name="Aleks", restaurant=restaurant1, review_content="Another great meal!", rating=5)</w:t>
            </w:r>
          </w:p>
          <w:p w14:paraId="7450572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92D591A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try:</w:t>
            </w:r>
          </w:p>
          <w:p w14:paraId="6BC008B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11C5A1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77B9AC0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290969C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lastRenderedPageBreak/>
              <w:t xml:space="preserve">    print(f"Validation Error: {e}")</w:t>
            </w:r>
          </w:p>
          <w:p w14:paraId="692CAE9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33D8BC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0E8F5E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print("All Restaurant Reviews:")</w:t>
            </w:r>
          </w:p>
          <w:p w14:paraId="2B9EF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for review in RestaurantReview.objects.all():</w:t>
            </w:r>
          </w:p>
          <w:p w14:paraId="0BFE65ED" w14:textId="0CB87015" w:rsidR="00181C7C" w:rsidRPr="007D1F72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 xml:space="preserve">    print(f"Reviewer: {review.reviewer_name}, Rating: {review.rating}, Restaurant: {review.restaurant.name}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C1E08B8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27416ED6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All Restaurant Reviews:</w:t>
            </w:r>
          </w:p>
          <w:p w14:paraId="1445C21D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Aleks, Rating: 5, Restaurant: Restaurant A</w:t>
            </w:r>
          </w:p>
          <w:p w14:paraId="23E2F1C9" w14:textId="77777777" w:rsidR="00181C7C" w:rsidRPr="00181C7C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Bob, Rating: 4, Restaurant: Restaurant A</w:t>
            </w:r>
          </w:p>
          <w:p w14:paraId="1DF8FEF4" w14:textId="4BB97AC2" w:rsidR="00185EDF" w:rsidRPr="009E57F4" w:rsidRDefault="00181C7C" w:rsidP="00181C7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1C7C">
              <w:rPr>
                <w:rFonts w:ascii="Consolas" w:hAnsi="Consolas"/>
                <w:bCs/>
                <w:noProof/>
              </w:rPr>
              <w:t>Reviewer: Charlie, Rating: 2, Restaurant: Restaurant B</w:t>
            </w:r>
          </w:p>
        </w:tc>
      </w:tr>
    </w:tbl>
    <w:p w14:paraId="3E62D1A5" w14:textId="1819AAC9" w:rsidR="000D3DC2" w:rsidRDefault="007C00E7" w:rsidP="000D3DC2">
      <w:pPr>
        <w:pStyle w:val="Heading2"/>
      </w:pPr>
      <w:r>
        <w:t>Restaurant Review</w:t>
      </w:r>
      <w:r w:rsidR="00CE6A97">
        <w:t xml:space="preserve"> Types</w:t>
      </w:r>
    </w:p>
    <w:p w14:paraId="23278E2B" w14:textId="476D593B" w:rsidR="00A7501D" w:rsidRDefault="009C12B7" w:rsidP="00A4379C">
      <w:r>
        <w:t xml:space="preserve">We decided to </w:t>
      </w:r>
      <w:r w:rsidR="00CE6A97" w:rsidRPr="00CE6A97">
        <w:t xml:space="preserve">differentiate </w:t>
      </w:r>
      <w:r w:rsidRPr="009C12B7">
        <w:rPr>
          <w:b/>
          <w:bCs/>
        </w:rPr>
        <w:t>two types of restaurant reviews</w:t>
      </w:r>
      <w:r>
        <w:t xml:space="preserve"> - </w:t>
      </w:r>
      <w:r w:rsidR="00354ECB">
        <w:t>R</w:t>
      </w:r>
      <w:r>
        <w:t xml:space="preserve">egular </w:t>
      </w:r>
      <w:r w:rsidR="00354ECB">
        <w:t>R</w:t>
      </w:r>
      <w:r>
        <w:t xml:space="preserve">eviews and </w:t>
      </w:r>
      <w:r w:rsidR="00354ECB">
        <w:t>F</w:t>
      </w:r>
      <w:r>
        <w:t xml:space="preserve">ood </w:t>
      </w:r>
      <w:r w:rsidR="00354ECB">
        <w:t>C</w:t>
      </w:r>
      <w:r>
        <w:t xml:space="preserve">ritic </w:t>
      </w:r>
      <w:r w:rsidR="00354ECB">
        <w:t>R</w:t>
      </w:r>
      <w:r>
        <w:t xml:space="preserve">eviews. In this case, we do not want the bas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 w:rsidR="00CE6A97">
        <w:t xml:space="preserve">model </w:t>
      </w:r>
      <w:r>
        <w:t>to have a database table and save data on its own.</w:t>
      </w:r>
      <w:r w:rsidR="00E511D2">
        <w:t xml:space="preserve"> Make the needed changes and turn it into an Abstract Base Class.</w:t>
      </w:r>
    </w:p>
    <w:p w14:paraId="6F70E8F4" w14:textId="03E045E3" w:rsidR="009C12B7" w:rsidRDefault="00A7501D" w:rsidP="00A4379C">
      <w:r>
        <w:t>I</w:t>
      </w:r>
      <w:r w:rsidR="009C12B7">
        <w:t xml:space="preserve">n the </w:t>
      </w:r>
      <w:proofErr w:type="spellStart"/>
      <w:r w:rsidR="009C12B7" w:rsidRPr="001E257B">
        <w:rPr>
          <w:rFonts w:ascii="Consolas" w:hAnsi="Consolas"/>
          <w:b/>
          <w:bCs/>
        </w:rPr>
        <w:t>main_app</w:t>
      </w:r>
      <w:proofErr w:type="spellEnd"/>
      <w:r w:rsidR="009C12B7">
        <w:t xml:space="preserve"> create </w:t>
      </w:r>
      <w:r w:rsidR="009C12B7" w:rsidRPr="009C12B7">
        <w:rPr>
          <w:b/>
          <w:bCs/>
        </w:rPr>
        <w:t>two</w:t>
      </w:r>
      <w:r w:rsidR="009C12B7">
        <w:t xml:space="preserve"> </w:t>
      </w:r>
      <w:r w:rsidR="009C12B7" w:rsidRPr="00564E8F">
        <w:rPr>
          <w:b/>
          <w:bCs/>
        </w:rPr>
        <w:t>additional</w:t>
      </w:r>
      <w:r w:rsidR="009C12B7">
        <w:t xml:space="preserve"> </w:t>
      </w:r>
      <w:r w:rsidR="009C12B7" w:rsidRPr="00564E8F">
        <w:rPr>
          <w:b/>
          <w:bCs/>
        </w:rPr>
        <w:t>model</w:t>
      </w:r>
      <w:r w:rsidR="009C12B7">
        <w:rPr>
          <w:b/>
          <w:bCs/>
        </w:rPr>
        <w:t>s</w:t>
      </w:r>
      <w:r w:rsidR="009C12B7">
        <w:t xml:space="preserve"> called </w:t>
      </w:r>
      <w:r w:rsidR="009C12B7" w:rsidRPr="002B779F">
        <w:rPr>
          <w:rFonts w:ascii="Consolas" w:hAnsi="Consolas"/>
          <w:b/>
          <w:bCs/>
        </w:rPr>
        <w:t>"</w:t>
      </w:r>
      <w:proofErr w:type="spellStart"/>
      <w:r w:rsidR="009C12B7">
        <w:rPr>
          <w:rFonts w:ascii="Consolas" w:hAnsi="Consolas"/>
          <w:b/>
          <w:bCs/>
        </w:rPr>
        <w:t>RegularRestaurantReview</w:t>
      </w:r>
      <w:proofErr w:type="spellEnd"/>
      <w:r w:rsidR="009C12B7" w:rsidRPr="002B779F">
        <w:rPr>
          <w:rFonts w:ascii="Consolas" w:hAnsi="Consolas"/>
          <w:b/>
          <w:bCs/>
        </w:rPr>
        <w:t>"</w:t>
      </w:r>
      <w:r w:rsidR="009C12B7" w:rsidRPr="009C12B7">
        <w:t xml:space="preserve"> </w:t>
      </w:r>
      <w:r w:rsidR="009C12B7">
        <w:t xml:space="preserve">and </w:t>
      </w:r>
      <w:r w:rsidR="009C12B7" w:rsidRPr="002B779F">
        <w:rPr>
          <w:rFonts w:ascii="Consolas" w:hAnsi="Consolas"/>
          <w:b/>
          <w:bCs/>
        </w:rPr>
        <w:t>"</w:t>
      </w:r>
      <w:proofErr w:type="spellStart"/>
      <w:r w:rsidR="009C12B7">
        <w:rPr>
          <w:rFonts w:ascii="Consolas" w:hAnsi="Consolas"/>
          <w:b/>
          <w:bCs/>
        </w:rPr>
        <w:t>FoodCritic</w:t>
      </w:r>
      <w:r w:rsidR="009C12B7" w:rsidRPr="009A1D20">
        <w:rPr>
          <w:rFonts w:ascii="Consolas" w:hAnsi="Consolas"/>
          <w:b/>
          <w:bCs/>
        </w:rPr>
        <w:t>RestaurantReview</w:t>
      </w:r>
      <w:proofErr w:type="spellEnd"/>
      <w:r w:rsidR="009C12B7" w:rsidRPr="002B779F">
        <w:rPr>
          <w:rFonts w:ascii="Consolas" w:hAnsi="Consolas"/>
          <w:b/>
          <w:bCs/>
        </w:rPr>
        <w:t>"</w:t>
      </w:r>
      <w:r w:rsidR="009C12B7">
        <w:t>.</w:t>
      </w:r>
    </w:p>
    <w:p w14:paraId="4A62C974" w14:textId="2362F455" w:rsidR="009C12B7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gularRestaurantReview</w:t>
      </w:r>
      <w:r w:rsidRPr="002B779F">
        <w:rPr>
          <w:rFonts w:ascii="Consolas" w:hAnsi="Consolas"/>
          <w:b/>
          <w:bCs/>
        </w:rPr>
        <w:t>"</w:t>
      </w:r>
      <w:r w:rsidRPr="009C12B7">
        <w:t xml:space="preserve"> inherits </w:t>
      </w:r>
      <w:r w:rsidRPr="00A7501D">
        <w:rPr>
          <w:b/>
          <w:bCs/>
        </w:rPr>
        <w:t>all fields</w:t>
      </w:r>
      <w:r w:rsidRPr="009C12B7">
        <w:t xml:space="preserve"> and </w:t>
      </w:r>
      <w:r w:rsidRPr="00A7501D">
        <w:rPr>
          <w:b/>
          <w:bCs/>
        </w:rPr>
        <w:t>options</w:t>
      </w:r>
      <w:r w:rsidRPr="009C12B7">
        <w:t xml:space="preserve"> from the </w:t>
      </w:r>
      <w:r w:rsidRPr="00A7501D">
        <w:rPr>
          <w:b/>
          <w:bCs/>
        </w:rPr>
        <w:t>base</w:t>
      </w:r>
      <w:r w:rsidRPr="009C12B7">
        <w:t xml:space="preserve"> model. </w:t>
      </w:r>
      <w:r w:rsidRPr="00CE6A97">
        <w:rPr>
          <w:b/>
          <w:bCs/>
        </w:rPr>
        <w:t>No additional fields or options</w:t>
      </w:r>
      <w:r w:rsidRPr="009C12B7">
        <w:t xml:space="preserve"> are </w:t>
      </w:r>
      <w:r w:rsidRPr="00CE6A97">
        <w:rPr>
          <w:b/>
          <w:bCs/>
        </w:rPr>
        <w:t>defined</w:t>
      </w:r>
      <w:r w:rsidRPr="009C12B7">
        <w:t xml:space="preserve"> in this subclass.</w:t>
      </w:r>
    </w:p>
    <w:p w14:paraId="2202ED21" w14:textId="648F7B0F" w:rsidR="00A4379C" w:rsidRDefault="009C12B7" w:rsidP="00A4379C">
      <w:r>
        <w:t xml:space="preserve">The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oodCritic</w:t>
      </w:r>
      <w:r w:rsidRPr="009A1D20">
        <w:rPr>
          <w:rFonts w:ascii="Consolas" w:hAnsi="Consolas"/>
          <w:b/>
          <w:bCs/>
        </w:rPr>
        <w:t>RestaurantReview</w:t>
      </w:r>
      <w:proofErr w:type="spellEnd"/>
      <w:r w:rsidRPr="002B779F">
        <w:rPr>
          <w:rFonts w:ascii="Consolas" w:hAnsi="Consolas"/>
          <w:b/>
          <w:bCs/>
        </w:rPr>
        <w:t>"</w:t>
      </w:r>
      <w:r w:rsidR="00A4379C">
        <w:t xml:space="preserve"> </w:t>
      </w:r>
      <w:r>
        <w:rPr>
          <w:bCs/>
        </w:rPr>
        <w:t>includes a</w:t>
      </w:r>
      <w:r w:rsidR="00983AB0">
        <w:rPr>
          <w:bCs/>
        </w:rPr>
        <w:t>n</w:t>
      </w:r>
      <w:r w:rsidR="00A4379C">
        <w:rPr>
          <w:bCs/>
        </w:rPr>
        <w:t xml:space="preserve"> </w:t>
      </w:r>
      <w:r w:rsidR="00A4379C" w:rsidRPr="00A4379C">
        <w:rPr>
          <w:b/>
        </w:rPr>
        <w:t>additional field</w:t>
      </w:r>
      <w:r w:rsidR="00A4379C">
        <w:rPr>
          <w:bCs/>
        </w:rPr>
        <w:t>:</w:t>
      </w:r>
    </w:p>
    <w:p w14:paraId="654FCD39" w14:textId="54D79750" w:rsidR="00A4379C" w:rsidRDefault="00A4379C" w:rsidP="009C12B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A4379C">
        <w:rPr>
          <w:rFonts w:ascii="Consolas" w:eastAsia="Consolas" w:hAnsi="Consolas" w:cs="Consolas"/>
          <w:b/>
        </w:rPr>
        <w:t>food_critic_cuisine_area</w:t>
      </w:r>
      <w:proofErr w:type="spellEnd"/>
    </w:p>
    <w:p w14:paraId="4180F36D" w14:textId="77777777" w:rsidR="00A4379C" w:rsidRPr="008A26A8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B076FC6" w14:textId="77777777" w:rsidR="00A4379C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0374FE28" w14:textId="4A718D8C" w:rsidR="009C12B7" w:rsidRPr="009C12B7" w:rsidRDefault="00A4379C" w:rsidP="009C12B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 w:rsidR="00983AB0" w:rsidRPr="00983AB0">
        <w:rPr>
          <w:rFonts w:eastAsia="Consolas" w:cstheme="minorHAnsi"/>
          <w:bCs/>
        </w:rPr>
        <w:t>cuisine area</w:t>
      </w:r>
      <w:r w:rsidR="00983AB0">
        <w:rPr>
          <w:rFonts w:eastAsia="Consolas" w:cstheme="minorHAnsi"/>
          <w:bCs/>
        </w:rPr>
        <w:t>/</w:t>
      </w:r>
      <w:r w:rsidR="00983AB0" w:rsidRPr="00983AB0">
        <w:rPr>
          <w:rFonts w:eastAsia="Consolas" w:cstheme="minorHAnsi"/>
          <w:bCs/>
        </w:rPr>
        <w:t>specialization of the food critic</w:t>
      </w:r>
      <w:r>
        <w:rPr>
          <w:rFonts w:eastAsia="Consolas" w:cstheme="minorHAnsi"/>
          <w:bCs/>
        </w:rPr>
        <w:t>.</w:t>
      </w:r>
    </w:p>
    <w:p w14:paraId="73C077C5" w14:textId="3E513875" w:rsidR="00A4379C" w:rsidRPr="007C00E7" w:rsidRDefault="00983AB0" w:rsidP="00A4379C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For this</w:t>
      </w:r>
      <w:r w:rsidR="00A4379C" w:rsidRPr="007C00E7">
        <w:rPr>
          <w:rFonts w:eastAsia="Consolas" w:cstheme="minorHAnsi"/>
          <w:bCs/>
        </w:rPr>
        <w:t xml:space="preserve"> model, also define:</w:t>
      </w:r>
    </w:p>
    <w:p w14:paraId="39BFB53B" w14:textId="1694BBAE" w:rsidR="00A4379C" w:rsidRPr="001614CE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="00773BC3">
        <w:rPr>
          <w:rFonts w:eastAsia="Consolas" w:cstheme="minorHAnsi"/>
          <w:b/>
        </w:rPr>
        <w:t xml:space="preserve"> </w:t>
      </w:r>
      <w:r w:rsidR="00773BC3" w:rsidRPr="00773BC3">
        <w:rPr>
          <w:rFonts w:eastAsia="Consolas" w:cstheme="minorHAnsi"/>
          <w:b/>
        </w:rPr>
        <w:t>in descending order</w:t>
      </w:r>
      <w:r w:rsidRPr="00381A55">
        <w:rPr>
          <w:rFonts w:eastAsia="Consolas" w:cstheme="minorHAnsi"/>
          <w:bCs/>
        </w:rPr>
        <w:t xml:space="preserve"> 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0A986B3C" w14:textId="03A17159" w:rsidR="00A4379C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568543" w14:textId="229C4FD8" w:rsidR="00A4379C" w:rsidRPr="007C00E7" w:rsidRDefault="00A4379C" w:rsidP="00A4379C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 w:rsidR="00983AB0">
        <w:rPr>
          <w:rFonts w:ascii="Consolas" w:hAnsi="Consolas"/>
          <w:b/>
          <w:bCs/>
        </w:rPr>
        <w:t>Food Critic</w:t>
      </w:r>
      <w:r>
        <w:rPr>
          <w:rFonts w:ascii="Consolas" w:hAnsi="Consolas"/>
          <w:b/>
          <w:bCs/>
        </w:rPr>
        <w:t xml:space="preserve">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4B09CA6B" w14:textId="661AB3E8" w:rsidR="0065131A" w:rsidRPr="0065131A" w:rsidRDefault="00A4379C" w:rsidP="00983AB0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staurant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572257CF" w14:textId="43B73DE9" w:rsidR="008109CE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rom main_app.models import Restaurant, RegularRestaurantReview, FoodCriticRestaurantReview</w:t>
            </w:r>
          </w:p>
          <w:p w14:paraId="2896D036" w14:textId="457B6B47" w:rsidR="00333753" w:rsidRPr="00776694" w:rsidRDefault="00333753" w:rsidP="007435C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33753">
              <w:rPr>
                <w:rFonts w:ascii="Consolas" w:hAnsi="Consolas"/>
                <w:bCs/>
                <w:noProof/>
              </w:rPr>
              <w:t>from django.core.exceptions import ValidationError</w:t>
            </w:r>
          </w:p>
          <w:p w14:paraId="263CA286" w14:textId="77777777" w:rsidR="00F1056A" w:rsidRPr="008109CE" w:rsidRDefault="00F1056A" w:rsidP="007435C6">
            <w:pPr>
              <w:spacing w:before="0" w:after="0"/>
              <w:rPr>
                <w:rFonts w:ascii="Consolas" w:eastAsia="Times New Roman" w:hAnsi="Consolas" w:cs="Courier New"/>
                <w:i/>
                <w:noProof/>
                <w:color w:val="808080" w:themeColor="background1" w:themeShade="80"/>
                <w:szCs w:val="20"/>
                <w:lang w:eastAsia="bg-BG"/>
              </w:rPr>
            </w:pPr>
          </w:p>
          <w:p w14:paraId="71638D40" w14:textId="47E7C070" w:rsidR="007435C6" w:rsidRDefault="00F1056A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staurant1 = Restaurant.objects.create(name="Restaurant A", location="123 Main St.", description="A cozy restaurant", rating=4.88)</w:t>
            </w:r>
          </w:p>
          <w:p w14:paraId="1616D93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lastRenderedPageBreak/>
              <w:t>RegularRestaurantReview.objects.create(reviewer_name="Bob", restaurant=restaurant1, review_content="Good experience overall.", rating=4)</w:t>
            </w:r>
          </w:p>
          <w:p w14:paraId="05974BC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RestaurantReview.objects.create(reviewer_name="Aleks", restaurant=restaurant1, review_content="Great food and service!", rating=5)</w:t>
            </w:r>
          </w:p>
          <w:p w14:paraId="1843BBE3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98BA0B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duplicate_review = RegularRestaurantReview(reviewer_name="Aleks", restaurant=restaurant1, review_content="Another great meal!", rating=5)</w:t>
            </w:r>
          </w:p>
          <w:p w14:paraId="7CA1A7F4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B5383F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try:</w:t>
            </w:r>
          </w:p>
          <w:p w14:paraId="233BA56D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full_clean()</w:t>
            </w:r>
          </w:p>
          <w:p w14:paraId="42460696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duplicate_review.save()</w:t>
            </w:r>
          </w:p>
          <w:p w14:paraId="137786F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except ValidationError as e:</w:t>
            </w:r>
          </w:p>
          <w:p w14:paraId="6B820088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 xml:space="preserve">    print(f"Validation Error: {e}")</w:t>
            </w:r>
          </w:p>
          <w:p w14:paraId="755B47D5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A9ADC6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Regular Restaurant Review:")</w:t>
            </w:r>
          </w:p>
          <w:p w14:paraId="5B7C74F2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RegularRestaurantReview._meta.verbose_name}")</w:t>
            </w:r>
          </w:p>
          <w:p w14:paraId="509F5708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RegularRestaurantReview._meta.verbose_name_plural}")</w:t>
            </w:r>
          </w:p>
          <w:p w14:paraId="0BDAB60F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087235B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"Food Critic Restaurant Review:")</w:t>
            </w:r>
          </w:p>
          <w:p w14:paraId="3B6445F5" w14:textId="77777777" w:rsidR="00C97E74" w:rsidRPr="00C97E74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Name: {FoodCriticRestaurantReview._meta.verbose_name}")</w:t>
            </w:r>
          </w:p>
          <w:p w14:paraId="6FDF54C3" w14:textId="10DC9110" w:rsidR="000D3DC2" w:rsidRPr="007D1F72" w:rsidRDefault="00C97E74" w:rsidP="00C97E7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97E74">
              <w:rPr>
                <w:rFonts w:ascii="Consolas" w:hAnsi="Consolas"/>
                <w:bCs/>
                <w:noProof/>
              </w:rPr>
              <w:t>print(f"Model Plural Name: {FoodCriticRestaurantReview._meta.verbose_name_plural}"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EC0FC7C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Validation Error: {'__all__': ['Restaurant Review with this Reviewer name and Restaurant already exists.']}</w:t>
            </w:r>
          </w:p>
          <w:p w14:paraId="3CA2FF62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Regular Restaurant Review:</w:t>
            </w:r>
          </w:p>
          <w:p w14:paraId="542C2060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Restaurant Review</w:t>
            </w:r>
          </w:p>
          <w:p w14:paraId="0C594634" w14:textId="02E7566B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Restaurant Reviews</w:t>
            </w:r>
          </w:p>
          <w:p w14:paraId="57E6F129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Food Critic Restaurant Review:</w:t>
            </w:r>
          </w:p>
          <w:p w14:paraId="51BE9B8B" w14:textId="77777777" w:rsidR="00F1056A" w:rsidRPr="00F1056A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Name: Food Critic Review</w:t>
            </w:r>
          </w:p>
          <w:p w14:paraId="261AD182" w14:textId="186201AF" w:rsidR="000D3DC2" w:rsidRPr="009E57F4" w:rsidRDefault="00F1056A" w:rsidP="00F1056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1056A">
              <w:rPr>
                <w:rFonts w:ascii="Consolas" w:hAnsi="Consolas"/>
                <w:bCs/>
                <w:noProof/>
              </w:rPr>
              <w:t>Model Plural Name: Food Critic Reviews</w:t>
            </w:r>
          </w:p>
        </w:tc>
      </w:tr>
    </w:tbl>
    <w:p w14:paraId="7192D4C9" w14:textId="704942EB" w:rsidR="00F775BF" w:rsidRPr="000F02FB" w:rsidRDefault="00773BC3" w:rsidP="00F775BF">
      <w:pPr>
        <w:pStyle w:val="Heading2"/>
        <w:rPr>
          <w:rFonts w:cstheme="minorHAnsi"/>
        </w:rPr>
      </w:pPr>
      <w:r>
        <w:rPr>
          <w:rFonts w:cstheme="minorHAnsi"/>
        </w:rPr>
        <w:t>Menu Review</w:t>
      </w:r>
    </w:p>
    <w:p w14:paraId="21DFED9E" w14:textId="2F37E8BC" w:rsidR="00773BC3" w:rsidRDefault="00773BC3" w:rsidP="00773BC3">
      <w:r>
        <w:t xml:space="preserve">In the </w:t>
      </w:r>
      <w:proofErr w:type="spellStart"/>
      <w:r w:rsidRPr="001E257B">
        <w:rPr>
          <w:rFonts w:ascii="Consolas" w:hAnsi="Consolas"/>
          <w:b/>
          <w:bCs/>
        </w:rPr>
        <w:t>main_app</w:t>
      </w:r>
      <w:proofErr w:type="spellEnd"/>
      <w:r>
        <w:t xml:space="preserve"> create an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nu</w:t>
      </w:r>
      <w:r w:rsidRPr="009A1D20">
        <w:rPr>
          <w:rFonts w:ascii="Consolas" w:hAnsi="Consolas"/>
          <w:b/>
          <w:bCs/>
        </w:rPr>
        <w:t>Review</w:t>
      </w:r>
      <w:proofErr w:type="spellEnd"/>
      <w:r w:rsidRPr="002B779F">
        <w:rPr>
          <w:rFonts w:ascii="Consolas" w:hAnsi="Consolas"/>
          <w:b/>
          <w:bCs/>
        </w:rPr>
        <w:t>"</w:t>
      </w:r>
      <w:r>
        <w:t xml:space="preserve"> </w:t>
      </w:r>
      <w:r>
        <w:rPr>
          <w:bCs/>
        </w:rPr>
        <w:t>with the following fields:</w:t>
      </w:r>
    </w:p>
    <w:p w14:paraId="26AB94ED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eviewer_</w:t>
      </w:r>
      <w:r w:rsidRPr="00677547">
        <w:rPr>
          <w:rFonts w:ascii="Consolas" w:eastAsia="Consolas" w:hAnsi="Consolas" w:cs="Consolas"/>
          <w:b/>
        </w:rPr>
        <w:t>name</w:t>
      </w:r>
      <w:proofErr w:type="spellEnd"/>
    </w:p>
    <w:p w14:paraId="1F7D095D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ADCF048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28FAB62D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>
        <w:rPr>
          <w:rFonts w:eastAsia="Consolas" w:cstheme="minorHAnsi"/>
          <w:bCs/>
        </w:rPr>
        <w:t>author of the review.</w:t>
      </w:r>
    </w:p>
    <w:p w14:paraId="352BA2C8" w14:textId="18D3C415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menu</w:t>
      </w:r>
    </w:p>
    <w:p w14:paraId="6610A29A" w14:textId="77777777" w:rsidR="00773BC3" w:rsidRPr="008A26A8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foreign ke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73AE6E2" w14:textId="5CF0F43A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26343D">
        <w:rPr>
          <w:b/>
          <w:bCs/>
        </w:rPr>
        <w:t>many-to-one relationship</w:t>
      </w:r>
      <w:r w:rsidRPr="00C36B6F">
        <w:t xml:space="preserve"> with the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 w:rsidRPr="0026343D">
        <w:rPr>
          <w:b/>
          <w:bCs/>
        </w:rPr>
        <w:t xml:space="preserve"> model</w:t>
      </w:r>
      <w:r w:rsidRPr="00C36B6F">
        <w:t xml:space="preserve">, associating each </w:t>
      </w:r>
      <w:r>
        <w:t>review</w:t>
      </w:r>
      <w:r w:rsidRPr="00C36B6F">
        <w:t xml:space="preserve"> with a </w:t>
      </w:r>
      <w:r>
        <w:t>menu</w:t>
      </w:r>
      <w:r w:rsidRPr="00677547">
        <w:rPr>
          <w:rFonts w:eastAsia="Consolas" w:cstheme="minorHAnsi"/>
          <w:bCs/>
        </w:rPr>
        <w:t>.</w:t>
      </w:r>
    </w:p>
    <w:p w14:paraId="19B82606" w14:textId="1E646F36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8C2C3B">
        <w:rPr>
          <w:rFonts w:eastAsia="Consolas" w:cstheme="minorHAnsi"/>
          <w:bCs/>
        </w:rPr>
        <w:t xml:space="preserve">When a </w:t>
      </w:r>
      <w:r>
        <w:rPr>
          <w:rFonts w:eastAsia="Consolas" w:cstheme="minorHAnsi"/>
          <w:b/>
        </w:rPr>
        <w:t>menu</w:t>
      </w:r>
      <w:r w:rsidRPr="008C2C3B">
        <w:rPr>
          <w:rFonts w:eastAsia="Consolas" w:cstheme="minorHAnsi"/>
          <w:b/>
        </w:rPr>
        <w:t xml:space="preserve"> is deleted</w:t>
      </w:r>
      <w:r w:rsidRPr="008C2C3B">
        <w:rPr>
          <w:rFonts w:eastAsia="Consolas" w:cstheme="minorHAnsi"/>
          <w:bCs/>
        </w:rPr>
        <w:t>,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all</w:t>
      </w:r>
      <w:r w:rsidRPr="008C2C3B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reviews</w:t>
      </w:r>
      <w:r w:rsidRPr="008C2C3B">
        <w:rPr>
          <w:rFonts w:eastAsia="Consolas" w:cstheme="minorHAnsi"/>
          <w:bCs/>
        </w:rPr>
        <w:t xml:space="preserve"> that reference the deleted </w:t>
      </w:r>
      <w:r>
        <w:rPr>
          <w:rFonts w:eastAsia="Consolas" w:cstheme="minorHAnsi"/>
          <w:bCs/>
        </w:rPr>
        <w:t>menu</w:t>
      </w:r>
      <w:r w:rsidRPr="008C2C3B">
        <w:rPr>
          <w:rFonts w:eastAsia="Consolas" w:cstheme="minorHAnsi"/>
          <w:b/>
        </w:rPr>
        <w:t xml:space="preserve"> </w:t>
      </w:r>
      <w:r w:rsidRPr="008C2C3B">
        <w:rPr>
          <w:rFonts w:eastAsia="Consolas" w:cstheme="minorHAnsi"/>
          <w:bCs/>
        </w:rPr>
        <w:t>should be</w:t>
      </w:r>
      <w:r>
        <w:rPr>
          <w:rFonts w:eastAsia="Consolas" w:cstheme="minorHAnsi"/>
          <w:b/>
        </w:rPr>
        <w:t xml:space="preserve"> deleted too</w:t>
      </w:r>
      <w:r w:rsidRPr="009A1D20">
        <w:rPr>
          <w:rFonts w:eastAsia="Consolas" w:cstheme="minorHAnsi"/>
          <w:bCs/>
        </w:rPr>
        <w:t>.</w:t>
      </w:r>
    </w:p>
    <w:p w14:paraId="48977751" w14:textId="3FA50556" w:rsidR="00773BC3" w:rsidRDefault="00080BBA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>
        <w:rPr>
          <w:rFonts w:ascii="Consolas" w:eastAsia="Consolas" w:hAnsi="Consolas" w:cs="Consolas"/>
          <w:b/>
        </w:rPr>
        <w:t>r</w:t>
      </w:r>
      <w:r w:rsidR="00773BC3">
        <w:rPr>
          <w:rFonts w:ascii="Consolas" w:eastAsia="Consolas" w:hAnsi="Consolas" w:cs="Consolas"/>
          <w:b/>
        </w:rPr>
        <w:t>eview</w:t>
      </w:r>
      <w:r>
        <w:rPr>
          <w:rFonts w:ascii="Consolas" w:eastAsia="Consolas" w:hAnsi="Consolas" w:cs="Consolas"/>
          <w:b/>
        </w:rPr>
        <w:t>_content</w:t>
      </w:r>
      <w:proofErr w:type="spellEnd"/>
    </w:p>
    <w:p w14:paraId="75C92EAC" w14:textId="77777777" w:rsidR="00773BC3" w:rsidRPr="009A1D20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text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2106AEE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content of the review.</w:t>
      </w:r>
    </w:p>
    <w:p w14:paraId="0AE2FC6A" w14:textId="77777777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1614CE">
        <w:rPr>
          <w:rFonts w:ascii="Consolas" w:eastAsia="Consolas" w:hAnsi="Consolas" w:cs="Consolas"/>
          <w:b/>
        </w:rPr>
        <w:lastRenderedPageBreak/>
        <w:t>rating</w:t>
      </w:r>
    </w:p>
    <w:p w14:paraId="40FA1AB7" w14:textId="77777777" w:rsid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 </w:t>
      </w:r>
      <w:r w:rsidRPr="001614CE">
        <w:rPr>
          <w:rFonts w:eastAsia="Consolas" w:cstheme="minorHAnsi"/>
          <w:b/>
        </w:rPr>
        <w:t>positive integer</w:t>
      </w:r>
      <w:r>
        <w:rPr>
          <w:rFonts w:eastAsia="Consolas" w:cstheme="minorHAnsi"/>
          <w:bCs/>
        </w:rPr>
        <w:t xml:space="preserve"> field.</w:t>
      </w:r>
    </w:p>
    <w:p w14:paraId="03A62858" w14:textId="3DC7C8F6" w:rsidR="00773BC3" w:rsidRPr="00773BC3" w:rsidRDefault="00773BC3" w:rsidP="00773BC3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773BC3">
        <w:rPr>
          <w:rFonts w:eastAsia="Consolas" w:cstheme="minorHAnsi"/>
          <w:bCs/>
        </w:rPr>
        <w:t>Has a</w:t>
      </w:r>
      <w:r w:rsidRPr="00773BC3">
        <w:rPr>
          <w:rFonts w:eastAsia="Consolas" w:cstheme="minorHAnsi"/>
          <w:b/>
        </w:rPr>
        <w:t xml:space="preserve"> maximum value</w:t>
      </w:r>
      <w:r w:rsidRPr="00773BC3">
        <w:rPr>
          <w:rFonts w:eastAsia="Consolas" w:cstheme="minorHAnsi"/>
          <w:bCs/>
        </w:rPr>
        <w:t xml:space="preserve"> of </w:t>
      </w:r>
      <w:r w:rsidRPr="00773BC3">
        <w:rPr>
          <w:rFonts w:eastAsia="Consolas" w:cstheme="minorHAnsi"/>
          <w:b/>
        </w:rPr>
        <w:t>5</w:t>
      </w:r>
      <w:r w:rsidRPr="00773BC3">
        <w:rPr>
          <w:rFonts w:eastAsia="Consolas" w:cstheme="minorHAnsi"/>
          <w:bCs/>
        </w:rPr>
        <w:t>.</w:t>
      </w:r>
    </w:p>
    <w:p w14:paraId="186661DB" w14:textId="77777777" w:rsidR="00773BC3" w:rsidRPr="007C00E7" w:rsidRDefault="00773BC3" w:rsidP="00773BC3">
      <w:pPr>
        <w:suppressAutoHyphens w:val="0"/>
        <w:spacing w:before="0" w:after="40"/>
        <w:rPr>
          <w:rFonts w:eastAsia="Consolas" w:cstheme="minorHAnsi"/>
          <w:bCs/>
        </w:rPr>
      </w:pPr>
      <w:r w:rsidRPr="007C00E7">
        <w:rPr>
          <w:rFonts w:eastAsia="Consolas" w:cstheme="minorHAnsi"/>
          <w:bCs/>
        </w:rPr>
        <w:t>For this model, also define:</w:t>
      </w:r>
    </w:p>
    <w:p w14:paraId="2AC4D6A4" w14:textId="77777777" w:rsidR="00773BC3" w:rsidRPr="001614CE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381A55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default ordering</w:t>
      </w:r>
      <w:r w:rsidRPr="00381A55">
        <w:rPr>
          <w:rFonts w:eastAsia="Consolas" w:cstheme="minorHAnsi"/>
          <w:bCs/>
        </w:rPr>
        <w:t xml:space="preserve"> </w:t>
      </w:r>
      <w:r w:rsidRPr="00773BC3">
        <w:rPr>
          <w:rFonts w:eastAsia="Consolas" w:cstheme="minorHAnsi"/>
          <w:b/>
        </w:rPr>
        <w:t>in descending order</w:t>
      </w:r>
      <w:r>
        <w:rPr>
          <w:rFonts w:eastAsia="Consolas" w:cstheme="minorHAnsi"/>
          <w:bCs/>
        </w:rPr>
        <w:t xml:space="preserve"> </w:t>
      </w:r>
      <w:r w:rsidRPr="00381A55">
        <w:rPr>
          <w:rFonts w:eastAsia="Consolas" w:cstheme="minorHAnsi"/>
          <w:bCs/>
        </w:rPr>
        <w:t>for the model's database queries</w:t>
      </w:r>
      <w:r>
        <w:rPr>
          <w:rFonts w:eastAsia="Consolas" w:cstheme="minorHAnsi"/>
          <w:bCs/>
        </w:rPr>
        <w:t xml:space="preserve"> on the fiel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ating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5C6B2160" w14:textId="657B5F76" w:rsidR="00773BC3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14EC4AE0" w14:textId="787D78C4" w:rsidR="00773BC3" w:rsidRPr="007C00E7" w:rsidRDefault="00773BC3" w:rsidP="00773BC3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A</w:t>
      </w:r>
      <w:r w:rsidRPr="001614CE">
        <w:rPr>
          <w:rFonts w:eastAsia="Consolas" w:cstheme="minorHAnsi"/>
          <w:bCs/>
        </w:rPr>
        <w:t xml:space="preserve"> </w:t>
      </w:r>
      <w:r w:rsidRPr="007C00E7">
        <w:rPr>
          <w:rFonts w:eastAsia="Consolas" w:cstheme="minorHAnsi"/>
          <w:b/>
        </w:rPr>
        <w:t>human-readable</w:t>
      </w:r>
      <w:r>
        <w:rPr>
          <w:rFonts w:eastAsia="Consolas" w:cstheme="minorHAnsi"/>
          <w:b/>
        </w:rPr>
        <w:t xml:space="preserve"> plural</w:t>
      </w:r>
      <w:r w:rsidRPr="007C00E7">
        <w:rPr>
          <w:rFonts w:eastAsia="Consolas" w:cstheme="minorHAnsi"/>
          <w:b/>
        </w:rPr>
        <w:t xml:space="preserve"> name</w:t>
      </w:r>
      <w:r w:rsidRPr="001614CE">
        <w:rPr>
          <w:rFonts w:eastAsia="Consolas" w:cstheme="minorHAnsi"/>
          <w:bCs/>
        </w:rPr>
        <w:t xml:space="preserve"> for the model in the admin interface</w:t>
      </w:r>
      <w:r>
        <w:rPr>
          <w:rFonts w:eastAsia="Consolas" w:cstheme="minorHAnsi"/>
          <w:bCs/>
        </w:rPr>
        <w:t xml:space="preserve"> -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 xml:space="preserve">Menu </w:t>
      </w:r>
      <w:r w:rsidRPr="009A1D20">
        <w:rPr>
          <w:rFonts w:ascii="Consolas" w:hAnsi="Consolas"/>
          <w:b/>
          <w:bCs/>
        </w:rPr>
        <w:t>Review</w:t>
      </w:r>
      <w:r>
        <w:rPr>
          <w:rFonts w:ascii="Consolas" w:hAnsi="Consolas"/>
          <w:b/>
          <w:bCs/>
        </w:rPr>
        <w:t>s</w:t>
      </w:r>
      <w:r w:rsidRPr="00AA7BE4">
        <w:rPr>
          <w:rFonts w:ascii="Consolas" w:hAnsi="Consolas"/>
          <w:b/>
          <w:bCs/>
        </w:rPr>
        <w:t>"</w:t>
      </w:r>
      <w:r w:rsidRPr="001614CE">
        <w:rPr>
          <w:rFonts w:eastAsia="Consolas" w:cstheme="minorHAnsi"/>
          <w:bCs/>
        </w:rPr>
        <w:t>.</w:t>
      </w:r>
    </w:p>
    <w:p w14:paraId="2B49B9ED" w14:textId="40015CEB" w:rsidR="00807382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at </w:t>
      </w:r>
      <w:r w:rsidRPr="007C00E7">
        <w:rPr>
          <w:rFonts w:eastAsia="Consolas" w:cstheme="minorHAnsi"/>
          <w:b/>
        </w:rPr>
        <w:t>NO two records</w:t>
      </w:r>
      <w:r>
        <w:rPr>
          <w:rFonts w:eastAsia="Consolas" w:cstheme="minorHAnsi"/>
          <w:bCs/>
        </w:rPr>
        <w:t xml:space="preserve"> for the fields</w:t>
      </w:r>
      <w:r w:rsidRPr="007C00E7">
        <w:rPr>
          <w:rFonts w:eastAsia="Consolas" w:cstheme="minorHAnsi"/>
          <w:bCs/>
        </w:rPr>
        <w:t xml:space="preserve"> </w:t>
      </w:r>
      <w:r w:rsidRPr="00AA7BE4">
        <w:rPr>
          <w:rFonts w:ascii="Consolas" w:hAnsi="Consolas"/>
          <w:b/>
          <w:bCs/>
        </w:rPr>
        <w:t>"</w:t>
      </w:r>
      <w:proofErr w:type="spellStart"/>
      <w:r w:rsidRPr="007C00E7">
        <w:rPr>
          <w:rFonts w:ascii="Consolas" w:hAnsi="Consolas"/>
          <w:b/>
          <w:bCs/>
        </w:rPr>
        <w:t>reviewer_name</w:t>
      </w:r>
      <w:proofErr w:type="spellEnd"/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and </w:t>
      </w:r>
      <w:r w:rsidRPr="00AA7BE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nu</w:t>
      </w:r>
      <w:r w:rsidRPr="00AA7BE4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s</w:t>
      </w:r>
      <w:r w:rsidRPr="007C00E7">
        <w:rPr>
          <w:rFonts w:eastAsia="Consolas" w:cstheme="minorHAnsi"/>
          <w:bCs/>
        </w:rPr>
        <w:t xml:space="preserve">hould </w:t>
      </w:r>
      <w:r w:rsidRPr="007C00E7">
        <w:rPr>
          <w:rFonts w:eastAsia="Consolas" w:cstheme="minorHAnsi"/>
          <w:b/>
        </w:rPr>
        <w:t>share the same combination of values</w:t>
      </w:r>
      <w:r>
        <w:rPr>
          <w:rFonts w:eastAsia="Consolas" w:cstheme="minorHAnsi"/>
          <w:bCs/>
        </w:rPr>
        <w:t>.</w:t>
      </w:r>
    </w:p>
    <w:p w14:paraId="0475CDA3" w14:textId="72633B82" w:rsidR="00773BC3" w:rsidRPr="00773BC3" w:rsidRDefault="00773BC3" w:rsidP="00807382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An </w:t>
      </w:r>
      <w:r w:rsidR="00080BBA">
        <w:rPr>
          <w:rFonts w:eastAsia="Consolas" w:cstheme="minorHAnsi"/>
          <w:bCs/>
        </w:rPr>
        <w:t>option</w:t>
      </w:r>
      <w:r>
        <w:rPr>
          <w:rFonts w:eastAsia="Consolas" w:cstheme="minorHAnsi"/>
          <w:bCs/>
        </w:rPr>
        <w:t xml:space="preserve"> to </w:t>
      </w:r>
      <w:r w:rsidRPr="00080BBA">
        <w:rPr>
          <w:rFonts w:eastAsia="Consolas" w:cstheme="minorHAnsi"/>
          <w:b/>
        </w:rPr>
        <w:t>improve database query performance</w:t>
      </w:r>
      <w:r w:rsidRPr="00773BC3">
        <w:rPr>
          <w:rFonts w:eastAsia="Consolas" w:cstheme="minorHAnsi"/>
          <w:bCs/>
        </w:rPr>
        <w:t xml:space="preserve"> when filtering or sorting by 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ascii="Consolas" w:hAnsi="Consolas"/>
          <w:b/>
          <w:bCs/>
        </w:rPr>
        <w:t>menu</w:t>
      </w:r>
      <w:r w:rsidR="00080BBA" w:rsidRPr="00AA7BE4">
        <w:rPr>
          <w:rFonts w:ascii="Consolas" w:hAnsi="Consolas"/>
          <w:b/>
          <w:bCs/>
        </w:rPr>
        <w:t>"</w:t>
      </w:r>
      <w:r w:rsidR="00080BBA">
        <w:rPr>
          <w:rFonts w:eastAsia="Consolas" w:cstheme="minorHAnsi"/>
          <w:bCs/>
        </w:rPr>
        <w:t>.</w:t>
      </w:r>
      <w:r w:rsidR="000B0963">
        <w:rPr>
          <w:rFonts w:eastAsia="Consolas" w:cstheme="minorHAnsi"/>
          <w:bCs/>
        </w:rPr>
        <w:t xml:space="preserve"> The option must be set to have a custom index name called </w:t>
      </w:r>
      <w:r w:rsidR="000B0963" w:rsidRPr="000B0963">
        <w:rPr>
          <w:rFonts w:ascii="Consolas" w:hAnsi="Consolas"/>
          <w:b/>
          <w:bCs/>
        </w:rPr>
        <w:t>"</w:t>
      </w:r>
      <w:proofErr w:type="spellStart"/>
      <w:r w:rsidR="000B0963" w:rsidRPr="000B0963">
        <w:rPr>
          <w:rFonts w:ascii="Consolas" w:eastAsia="Consolas" w:hAnsi="Consolas" w:cstheme="minorHAnsi"/>
          <w:b/>
          <w:bCs/>
        </w:rPr>
        <w:t>main_app_menu</w:t>
      </w:r>
      <w:r w:rsidR="000B0963">
        <w:rPr>
          <w:rFonts w:ascii="Consolas" w:eastAsia="Consolas" w:hAnsi="Consolas" w:cstheme="minorHAnsi"/>
          <w:b/>
          <w:bCs/>
        </w:rPr>
        <w:t>_</w:t>
      </w:r>
      <w:r w:rsidR="000B0963" w:rsidRPr="000B0963">
        <w:rPr>
          <w:rFonts w:ascii="Consolas" w:eastAsia="Consolas" w:hAnsi="Consolas" w:cstheme="minorHAnsi"/>
          <w:b/>
          <w:bCs/>
        </w:rPr>
        <w:t>review_menu_id</w:t>
      </w:r>
      <w:proofErr w:type="spellEnd"/>
      <w:r w:rsidR="000B0963" w:rsidRPr="000B0963">
        <w:rPr>
          <w:rFonts w:ascii="Consolas" w:hAnsi="Consolas"/>
          <w:b/>
          <w:bCs/>
        </w:rPr>
        <w:t>"</w:t>
      </w:r>
    </w:p>
    <w:p w14:paraId="51E0E2A3" w14:textId="2EF661FB" w:rsidR="00F775BF" w:rsidRDefault="00080BBA" w:rsidP="00F775BF">
      <w:pPr>
        <w:pStyle w:val="Heading2"/>
      </w:pPr>
      <w:r>
        <w:t>Rating and Review Content</w:t>
      </w:r>
    </w:p>
    <w:p w14:paraId="29739E9B" w14:textId="08F583EA" w:rsidR="00134349" w:rsidRPr="00134349" w:rsidRDefault="00080BBA" w:rsidP="00134349">
      <w:pPr>
        <w:rPr>
          <w:bCs/>
        </w:rPr>
      </w:pPr>
      <w:r>
        <w:t xml:space="preserve">As you can see the </w:t>
      </w:r>
      <w:r w:rsidRPr="008F5F82">
        <w:rPr>
          <w:b/>
          <w:bCs/>
        </w:rPr>
        <w:t>rating</w:t>
      </w:r>
      <w:r>
        <w:t xml:space="preserve"> and the </w:t>
      </w:r>
      <w:r w:rsidRPr="008F5F82">
        <w:rPr>
          <w:b/>
          <w:bCs/>
        </w:rPr>
        <w:t>review content</w:t>
      </w:r>
      <w:r w:rsidR="00000B64">
        <w:t xml:space="preserve"> </w:t>
      </w:r>
      <w:r w:rsidR="00000B64" w:rsidRPr="008F5F82">
        <w:rPr>
          <w:b/>
          <w:bCs/>
        </w:rPr>
        <w:t>fields</w:t>
      </w:r>
      <w:r>
        <w:t xml:space="preserve"> are part of each type of review. Your task is to </w:t>
      </w:r>
      <w:r w:rsidR="00944832" w:rsidRPr="00944832">
        <w:rPr>
          <w:b/>
        </w:rPr>
        <w:t>create a</w:t>
      </w:r>
      <w:r w:rsidR="00944832">
        <w:rPr>
          <w:bCs/>
        </w:rPr>
        <w:t xml:space="preserve"> </w:t>
      </w:r>
      <w:r w:rsidR="00944832" w:rsidRPr="00944832">
        <w:rPr>
          <w:b/>
        </w:rPr>
        <w:t>reusable component</w:t>
      </w:r>
      <w:r w:rsidR="00944832" w:rsidRPr="00944832">
        <w:rPr>
          <w:bCs/>
        </w:rPr>
        <w:t xml:space="preserve"> that can be </w:t>
      </w:r>
      <w:r w:rsidR="00944832" w:rsidRPr="00944832">
        <w:rPr>
          <w:b/>
        </w:rPr>
        <w:t>mixed</w:t>
      </w:r>
      <w:r w:rsidR="00944832" w:rsidRPr="00944832">
        <w:rPr>
          <w:bCs/>
        </w:rPr>
        <w:t xml:space="preserve"> into </w:t>
      </w:r>
      <w:r w:rsidR="00944832">
        <w:rPr>
          <w:bCs/>
        </w:rPr>
        <w:t xml:space="preserve">the </w:t>
      </w:r>
      <w:r w:rsidR="00944832" w:rsidRPr="00944832">
        <w:rPr>
          <w:bCs/>
        </w:rPr>
        <w:t>model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staurant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Menu</w:t>
      </w:r>
      <w:r w:rsidR="00944832" w:rsidRPr="009A1D20">
        <w:rPr>
          <w:rFonts w:ascii="Consolas" w:hAnsi="Consolas"/>
          <w:b/>
          <w:bCs/>
        </w:rPr>
        <w:t>Review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 w:rsidRPr="00944832">
        <w:rPr>
          <w:bCs/>
        </w:rPr>
        <w:t xml:space="preserve"> </w:t>
      </w:r>
      <w:r w:rsidR="00944832">
        <w:rPr>
          <w:bCs/>
        </w:rPr>
        <w:t xml:space="preserve">to </w:t>
      </w:r>
      <w:r w:rsidR="00944832" w:rsidRPr="00944832">
        <w:rPr>
          <w:bCs/>
        </w:rPr>
        <w:t>add</w:t>
      </w:r>
      <w:r w:rsidR="00944832">
        <w:rPr>
          <w:bCs/>
        </w:rPr>
        <w:t xml:space="preserve"> the</w:t>
      </w:r>
      <w:r w:rsidR="00944832" w:rsidRPr="00944832">
        <w:rPr>
          <w:bCs/>
        </w:rPr>
        <w:t xml:space="preserve"> review-related </w:t>
      </w:r>
      <w:r w:rsidR="00944832" w:rsidRPr="00964BCB">
        <w:rPr>
          <w:b/>
        </w:rPr>
        <w:t>fields</w:t>
      </w:r>
      <w:r w:rsidR="00944832">
        <w:rPr>
          <w:bCs/>
        </w:rPr>
        <w:t xml:space="preserve"> 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rFonts w:ascii="Consolas" w:hAnsi="Consolas"/>
          <w:b/>
          <w:bCs/>
        </w:rPr>
        <w:t>rating</w:t>
      </w:r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and </w:t>
      </w:r>
      <w:r w:rsidR="00944832" w:rsidRPr="002B779F">
        <w:rPr>
          <w:rFonts w:ascii="Consolas" w:hAnsi="Consolas"/>
          <w:b/>
          <w:bCs/>
        </w:rPr>
        <w:t>"</w:t>
      </w:r>
      <w:proofErr w:type="spellStart"/>
      <w:r w:rsidR="00944832">
        <w:rPr>
          <w:rFonts w:ascii="Consolas" w:hAnsi="Consolas"/>
          <w:b/>
          <w:bCs/>
        </w:rPr>
        <w:t>review_content</w:t>
      </w:r>
      <w:proofErr w:type="spellEnd"/>
      <w:r w:rsidR="00944832" w:rsidRPr="002B779F">
        <w:rPr>
          <w:rFonts w:ascii="Consolas" w:hAnsi="Consolas"/>
          <w:b/>
          <w:bCs/>
        </w:rPr>
        <w:t>"</w:t>
      </w:r>
      <w:r w:rsidR="00944832">
        <w:rPr>
          <w:bCs/>
        </w:rPr>
        <w:t xml:space="preserve"> </w:t>
      </w:r>
      <w:r w:rsidR="00944832" w:rsidRPr="00944832">
        <w:rPr>
          <w:bCs/>
        </w:rPr>
        <w:t>and</w:t>
      </w:r>
      <w:r w:rsidR="00944832">
        <w:rPr>
          <w:bCs/>
        </w:rPr>
        <w:t xml:space="preserve"> their</w:t>
      </w:r>
      <w:r w:rsidR="00944832" w:rsidRPr="00944832">
        <w:rPr>
          <w:bCs/>
        </w:rPr>
        <w:t xml:space="preserve"> </w:t>
      </w:r>
      <w:r w:rsidR="00944832" w:rsidRPr="00964BCB">
        <w:rPr>
          <w:b/>
        </w:rPr>
        <w:t>validation rules</w:t>
      </w:r>
      <w:r w:rsidR="00944832">
        <w:rPr>
          <w:bCs/>
        </w:rPr>
        <w:t xml:space="preserve">. Do not forget to </w:t>
      </w:r>
      <w:r w:rsidR="00944832" w:rsidRPr="00944832">
        <w:rPr>
          <w:b/>
        </w:rPr>
        <w:t xml:space="preserve">add the common </w:t>
      </w:r>
      <w:r w:rsidR="00000B64">
        <w:rPr>
          <w:b/>
        </w:rPr>
        <w:t>M</w:t>
      </w:r>
      <w:r w:rsidR="00944832" w:rsidRPr="00944832">
        <w:rPr>
          <w:b/>
        </w:rPr>
        <w:t>eta options</w:t>
      </w:r>
      <w:r w:rsidR="00944832">
        <w:rPr>
          <w:bCs/>
        </w:rPr>
        <w:t xml:space="preserve"> of </w:t>
      </w:r>
      <w:r w:rsidR="00964BCB">
        <w:rPr>
          <w:bCs/>
        </w:rPr>
        <w:t>the</w:t>
      </w:r>
      <w:r w:rsidR="00944832">
        <w:rPr>
          <w:bCs/>
        </w:rPr>
        <w:t xml:space="preserve"> models</w:t>
      </w:r>
      <w:r w:rsidR="00824949">
        <w:rPr>
          <w:bCs/>
          <w:lang w:val="bg-BG"/>
        </w:rPr>
        <w:t>,</w:t>
      </w:r>
      <w:r w:rsidR="00964BCB">
        <w:rPr>
          <w:bCs/>
        </w:rPr>
        <w:t xml:space="preserve"> </w:t>
      </w:r>
      <w:r w:rsidR="00944832">
        <w:rPr>
          <w:bCs/>
        </w:rPr>
        <w:t>related to the review parts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5779B76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from main_app.models import RegularRestaurantReview, Restaurant, MenuReview, Menu</w:t>
            </w:r>
          </w:p>
          <w:p w14:paraId="737D7EF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07C0147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.objects.create(name="Savory Delight", location="456 Elm Avenue", rating=4.2,)</w:t>
            </w:r>
          </w:p>
          <w:p w14:paraId="2049C1E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_from_db = Restaurant.objects.get(name="Savory Delight")</w:t>
            </w:r>
          </w:p>
          <w:p w14:paraId="48A0B533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gularRestaurantReview.objects.create(reviewer_name="Alice", restaurant=restaurant_from_db, rating=4, review_content="Good experience overall.")</w:t>
            </w:r>
          </w:p>
          <w:p w14:paraId="5854502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_from_db = RegularRestaurantReview.objects.get(reviewer_name="Alice", restaurant=restaurant_from_db)</w:t>
            </w:r>
          </w:p>
          <w:p w14:paraId="3593ADD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7D815B2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review_from_db.reviewer_name}\n"</w:t>
            </w:r>
          </w:p>
          <w:p w14:paraId="669415D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staurant: {review_from_db.restaurant.name}\n"</w:t>
            </w:r>
          </w:p>
          <w:p w14:paraId="5A174F1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review_from_db.rating}\n"</w:t>
            </w:r>
          </w:p>
          <w:p w14:paraId="4B42321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review_from_db.review_content}"</w:t>
            </w:r>
          </w:p>
          <w:p w14:paraId="4587BB06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  <w:p w14:paraId="031EB0E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B75014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.objects.create(name="Delightful Food Menu", description="Appetizers:\nSpinach and Artichoke Dip\nMain Course:\nGrilled Salmon\nDesserts:\nChocolate Fondue", restaurant=restaurant_from_db)</w:t>
            </w:r>
          </w:p>
          <w:p w14:paraId="62BE001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from_db = Menu.objects.get(name="Delightful Food Menu")</w:t>
            </w:r>
          </w:p>
          <w:p w14:paraId="2E157AC5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Review.objects.create(reviewer_name="Lilly", menu=menu_from_db, rating=5, review_content="Delicious food")</w:t>
            </w:r>
          </w:p>
          <w:p w14:paraId="0913B54E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_review_from_db = MenuReview.objects.get(reviewer_name="Lilly", menu=menu_from_db)</w:t>
            </w:r>
          </w:p>
          <w:p w14:paraId="541F2DB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print(</w:t>
            </w:r>
          </w:p>
          <w:p w14:paraId="4B2A21D8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er name: {menu_review_from_db.reviewer_name}\n"</w:t>
            </w:r>
          </w:p>
          <w:p w14:paraId="2A613D2D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lastRenderedPageBreak/>
              <w:t xml:space="preserve">    f"Menu: {menu_review_from_db.menu.name}\n"</w:t>
            </w:r>
          </w:p>
          <w:p w14:paraId="6F74BBCA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ating: {menu_review_from_db.rating}\n"</w:t>
            </w:r>
          </w:p>
          <w:p w14:paraId="6C55296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 xml:space="preserve">    f"Review content: {menu_review_from_db.review_content}"</w:t>
            </w:r>
          </w:p>
          <w:p w14:paraId="4A5A821F" w14:textId="1A22E396" w:rsidR="008C7359" w:rsidRPr="007D1F72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710D16A1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Alice</w:t>
            </w:r>
          </w:p>
          <w:p w14:paraId="1E2A03F2" w14:textId="4DAAABB0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staurant: Savory Delight</w:t>
            </w:r>
          </w:p>
          <w:p w14:paraId="4CE60C4B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4</w:t>
            </w:r>
          </w:p>
          <w:p w14:paraId="3072679F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Good experience overall.</w:t>
            </w:r>
          </w:p>
          <w:p w14:paraId="2FFE1874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er name: Lilly</w:t>
            </w:r>
          </w:p>
          <w:p w14:paraId="41FCDDE0" w14:textId="14405E32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Menu: Delightful Food Menu</w:t>
            </w:r>
          </w:p>
          <w:p w14:paraId="1CD8BC02" w14:textId="77777777" w:rsidR="00B82078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ating: 5</w:t>
            </w:r>
          </w:p>
          <w:p w14:paraId="011B30B2" w14:textId="41B16634" w:rsidR="008C7359" w:rsidRPr="00B82078" w:rsidRDefault="00B82078" w:rsidP="00B8207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82078">
              <w:rPr>
                <w:rFonts w:ascii="Consolas" w:hAnsi="Consolas"/>
                <w:bCs/>
                <w:noProof/>
              </w:rPr>
              <w:t>Review content: Delicious food</w:t>
            </w:r>
          </w:p>
        </w:tc>
      </w:tr>
    </w:tbl>
    <w:p w14:paraId="48D5EA8A" w14:textId="77777777" w:rsidR="00DA183B" w:rsidRPr="00DA183B" w:rsidRDefault="00DA183B" w:rsidP="00DA183B"/>
    <w:p w14:paraId="25CCBA3B" w14:textId="77777777" w:rsidR="00F775BF" w:rsidRPr="00F775BF" w:rsidRDefault="00F775BF" w:rsidP="00F775BF">
      <w:pPr>
        <w:rPr>
          <w:lang w:val="bg-BG"/>
        </w:rPr>
      </w:pPr>
    </w:p>
    <w:sectPr w:rsidR="00F775BF" w:rsidRPr="00F775B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F11D70" w14:textId="77777777" w:rsidR="00E512A0" w:rsidRDefault="00E512A0">
      <w:pPr>
        <w:spacing w:before="0" w:after="0" w:line="240" w:lineRule="auto"/>
      </w:pPr>
      <w:r>
        <w:separator/>
      </w:r>
    </w:p>
  </w:endnote>
  <w:endnote w:type="continuationSeparator" w:id="0">
    <w:p w14:paraId="00B52B34" w14:textId="77777777" w:rsidR="00E512A0" w:rsidRDefault="00E512A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1831554" w14:textId="77777777" w:rsidR="00E512A0" w:rsidRDefault="00E512A0">
      <w:pPr>
        <w:spacing w:before="0" w:after="0" w:line="240" w:lineRule="auto"/>
      </w:pPr>
      <w:r>
        <w:separator/>
      </w:r>
    </w:p>
  </w:footnote>
  <w:footnote w:type="continuationSeparator" w:id="0">
    <w:p w14:paraId="1C72D594" w14:textId="77777777" w:rsidR="00E512A0" w:rsidRDefault="00E512A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C7021B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0B64"/>
    <w:rsid w:val="00005C61"/>
    <w:rsid w:val="00011944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80BBA"/>
    <w:rsid w:val="000979D8"/>
    <w:rsid w:val="000A01B5"/>
    <w:rsid w:val="000A64A4"/>
    <w:rsid w:val="000A675C"/>
    <w:rsid w:val="000B0963"/>
    <w:rsid w:val="000B7BE5"/>
    <w:rsid w:val="000C1240"/>
    <w:rsid w:val="000C315F"/>
    <w:rsid w:val="000D05D9"/>
    <w:rsid w:val="000D2C8E"/>
    <w:rsid w:val="000D3DC2"/>
    <w:rsid w:val="000D4D3A"/>
    <w:rsid w:val="000D7D43"/>
    <w:rsid w:val="000E1E4F"/>
    <w:rsid w:val="000E48F0"/>
    <w:rsid w:val="000E49A4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614CE"/>
    <w:rsid w:val="001619C4"/>
    <w:rsid w:val="00162971"/>
    <w:rsid w:val="00164874"/>
    <w:rsid w:val="00164D6A"/>
    <w:rsid w:val="00181C7C"/>
    <w:rsid w:val="0018246E"/>
    <w:rsid w:val="00185EDF"/>
    <w:rsid w:val="001868FB"/>
    <w:rsid w:val="0018757B"/>
    <w:rsid w:val="001934E7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146C"/>
    <w:rsid w:val="002E56B5"/>
    <w:rsid w:val="002E705A"/>
    <w:rsid w:val="002E71CE"/>
    <w:rsid w:val="002F0BEA"/>
    <w:rsid w:val="002F44B4"/>
    <w:rsid w:val="002F7A98"/>
    <w:rsid w:val="0030197D"/>
    <w:rsid w:val="00311A67"/>
    <w:rsid w:val="00312CE4"/>
    <w:rsid w:val="00315AEB"/>
    <w:rsid w:val="00333753"/>
    <w:rsid w:val="00337CCD"/>
    <w:rsid w:val="0034212A"/>
    <w:rsid w:val="00342D38"/>
    <w:rsid w:val="003439BB"/>
    <w:rsid w:val="0034795C"/>
    <w:rsid w:val="00351B5E"/>
    <w:rsid w:val="00354ECB"/>
    <w:rsid w:val="003574A8"/>
    <w:rsid w:val="00357950"/>
    <w:rsid w:val="00360D53"/>
    <w:rsid w:val="00360F5B"/>
    <w:rsid w:val="0036164B"/>
    <w:rsid w:val="00381A55"/>
    <w:rsid w:val="00385655"/>
    <w:rsid w:val="003875EA"/>
    <w:rsid w:val="0039382F"/>
    <w:rsid w:val="003A3E72"/>
    <w:rsid w:val="003B2B05"/>
    <w:rsid w:val="003C3702"/>
    <w:rsid w:val="003E150C"/>
    <w:rsid w:val="003E2601"/>
    <w:rsid w:val="003E6DE1"/>
    <w:rsid w:val="003F1665"/>
    <w:rsid w:val="003F5BBB"/>
    <w:rsid w:val="003F6893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4952"/>
    <w:rsid w:val="00455CF4"/>
    <w:rsid w:val="00461E37"/>
    <w:rsid w:val="00481493"/>
    <w:rsid w:val="00483471"/>
    <w:rsid w:val="004854AC"/>
    <w:rsid w:val="0048689F"/>
    <w:rsid w:val="00487623"/>
    <w:rsid w:val="00490381"/>
    <w:rsid w:val="00496E88"/>
    <w:rsid w:val="004A2FF9"/>
    <w:rsid w:val="004A5B9F"/>
    <w:rsid w:val="004C13A7"/>
    <w:rsid w:val="004C3FE2"/>
    <w:rsid w:val="004C49E3"/>
    <w:rsid w:val="004D34B1"/>
    <w:rsid w:val="004D5D50"/>
    <w:rsid w:val="004E041D"/>
    <w:rsid w:val="004E4168"/>
    <w:rsid w:val="004F0229"/>
    <w:rsid w:val="004F3BED"/>
    <w:rsid w:val="004F4687"/>
    <w:rsid w:val="00500A40"/>
    <w:rsid w:val="0050309F"/>
    <w:rsid w:val="005072F0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0A2C"/>
    <w:rsid w:val="00591118"/>
    <w:rsid w:val="00593736"/>
    <w:rsid w:val="00595332"/>
    <w:rsid w:val="005A1D76"/>
    <w:rsid w:val="005A4199"/>
    <w:rsid w:val="005A5704"/>
    <w:rsid w:val="005B451F"/>
    <w:rsid w:val="005B5149"/>
    <w:rsid w:val="005B7052"/>
    <w:rsid w:val="005D1408"/>
    <w:rsid w:val="005D2DA0"/>
    <w:rsid w:val="005D54B5"/>
    <w:rsid w:val="005D5D58"/>
    <w:rsid w:val="005D6035"/>
    <w:rsid w:val="005D799A"/>
    <w:rsid w:val="005D7E2D"/>
    <w:rsid w:val="005E2501"/>
    <w:rsid w:val="005F029A"/>
    <w:rsid w:val="005F1087"/>
    <w:rsid w:val="005F1AAB"/>
    <w:rsid w:val="0060277A"/>
    <w:rsid w:val="006055B8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3347"/>
    <w:rsid w:val="00645BA8"/>
    <w:rsid w:val="0065131A"/>
    <w:rsid w:val="006563E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B06E7"/>
    <w:rsid w:val="006B4A9B"/>
    <w:rsid w:val="006C2104"/>
    <w:rsid w:val="006C48FF"/>
    <w:rsid w:val="006C5E4F"/>
    <w:rsid w:val="006D3FA8"/>
    <w:rsid w:val="006E4585"/>
    <w:rsid w:val="006F2C7A"/>
    <w:rsid w:val="00701587"/>
    <w:rsid w:val="00704CDC"/>
    <w:rsid w:val="007054CA"/>
    <w:rsid w:val="0071793C"/>
    <w:rsid w:val="00720AE0"/>
    <w:rsid w:val="00720F11"/>
    <w:rsid w:val="00724D25"/>
    <w:rsid w:val="00731FFA"/>
    <w:rsid w:val="007424A5"/>
    <w:rsid w:val="007435C6"/>
    <w:rsid w:val="00752305"/>
    <w:rsid w:val="00757279"/>
    <w:rsid w:val="00764470"/>
    <w:rsid w:val="007674B6"/>
    <w:rsid w:val="00771E0E"/>
    <w:rsid w:val="0077392B"/>
    <w:rsid w:val="00773BC3"/>
    <w:rsid w:val="00776694"/>
    <w:rsid w:val="00776AC0"/>
    <w:rsid w:val="0078359F"/>
    <w:rsid w:val="0079044A"/>
    <w:rsid w:val="007937EF"/>
    <w:rsid w:val="007949C8"/>
    <w:rsid w:val="00796052"/>
    <w:rsid w:val="007A4561"/>
    <w:rsid w:val="007B1959"/>
    <w:rsid w:val="007C00E7"/>
    <w:rsid w:val="007C22EA"/>
    <w:rsid w:val="007C26F0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4949"/>
    <w:rsid w:val="008266A4"/>
    <w:rsid w:val="008417B5"/>
    <w:rsid w:val="00841F3A"/>
    <w:rsid w:val="00842F73"/>
    <w:rsid w:val="00843913"/>
    <w:rsid w:val="00845D71"/>
    <w:rsid w:val="0084607A"/>
    <w:rsid w:val="00853A78"/>
    <w:rsid w:val="008635E3"/>
    <w:rsid w:val="00863D3D"/>
    <w:rsid w:val="00870552"/>
    <w:rsid w:val="008755CE"/>
    <w:rsid w:val="00883F85"/>
    <w:rsid w:val="00886D7F"/>
    <w:rsid w:val="008900A1"/>
    <w:rsid w:val="00890786"/>
    <w:rsid w:val="00896E7D"/>
    <w:rsid w:val="008A10A3"/>
    <w:rsid w:val="008A238D"/>
    <w:rsid w:val="008A5442"/>
    <w:rsid w:val="008B03C2"/>
    <w:rsid w:val="008B2C1F"/>
    <w:rsid w:val="008B4215"/>
    <w:rsid w:val="008C193F"/>
    <w:rsid w:val="008C2552"/>
    <w:rsid w:val="008C2C3B"/>
    <w:rsid w:val="008C3247"/>
    <w:rsid w:val="008C7359"/>
    <w:rsid w:val="008C7833"/>
    <w:rsid w:val="008D131F"/>
    <w:rsid w:val="008D7395"/>
    <w:rsid w:val="008E3EF7"/>
    <w:rsid w:val="008F5F82"/>
    <w:rsid w:val="009020EB"/>
    <w:rsid w:val="00906F06"/>
    <w:rsid w:val="00915B47"/>
    <w:rsid w:val="009222C7"/>
    <w:rsid w:val="0092300F"/>
    <w:rsid w:val="00923D38"/>
    <w:rsid w:val="009242EA"/>
    <w:rsid w:val="009305A6"/>
    <w:rsid w:val="009309D0"/>
    <w:rsid w:val="00937D60"/>
    <w:rsid w:val="00944832"/>
    <w:rsid w:val="00944E1E"/>
    <w:rsid w:val="00950D7B"/>
    <w:rsid w:val="00961B1F"/>
    <w:rsid w:val="00964BCB"/>
    <w:rsid w:val="00975D8B"/>
    <w:rsid w:val="00981B0F"/>
    <w:rsid w:val="00983AB0"/>
    <w:rsid w:val="00984D6C"/>
    <w:rsid w:val="0098545B"/>
    <w:rsid w:val="00986232"/>
    <w:rsid w:val="00995103"/>
    <w:rsid w:val="00997A15"/>
    <w:rsid w:val="009A0EC6"/>
    <w:rsid w:val="009A1BF3"/>
    <w:rsid w:val="009A1D20"/>
    <w:rsid w:val="009C12B7"/>
    <w:rsid w:val="009C20FF"/>
    <w:rsid w:val="009D7D04"/>
    <w:rsid w:val="009F2908"/>
    <w:rsid w:val="009F3187"/>
    <w:rsid w:val="009F333C"/>
    <w:rsid w:val="009F64DB"/>
    <w:rsid w:val="00A04D75"/>
    <w:rsid w:val="00A06ECA"/>
    <w:rsid w:val="00A1302B"/>
    <w:rsid w:val="00A21237"/>
    <w:rsid w:val="00A21BB6"/>
    <w:rsid w:val="00A305AF"/>
    <w:rsid w:val="00A31D88"/>
    <w:rsid w:val="00A371EF"/>
    <w:rsid w:val="00A421F2"/>
    <w:rsid w:val="00A4379C"/>
    <w:rsid w:val="00A45E91"/>
    <w:rsid w:val="00A51969"/>
    <w:rsid w:val="00A559FA"/>
    <w:rsid w:val="00A6187A"/>
    <w:rsid w:val="00A63979"/>
    <w:rsid w:val="00A66A73"/>
    <w:rsid w:val="00A71C90"/>
    <w:rsid w:val="00A71D01"/>
    <w:rsid w:val="00A7501D"/>
    <w:rsid w:val="00A84957"/>
    <w:rsid w:val="00A97567"/>
    <w:rsid w:val="00A97999"/>
    <w:rsid w:val="00AA7BE4"/>
    <w:rsid w:val="00AA7E7E"/>
    <w:rsid w:val="00AA7F75"/>
    <w:rsid w:val="00AB1D2B"/>
    <w:rsid w:val="00AB5279"/>
    <w:rsid w:val="00AB64C0"/>
    <w:rsid w:val="00AC1671"/>
    <w:rsid w:val="00AC65DB"/>
    <w:rsid w:val="00AD0578"/>
    <w:rsid w:val="00AD5FCC"/>
    <w:rsid w:val="00AE26A4"/>
    <w:rsid w:val="00AE66F7"/>
    <w:rsid w:val="00B05CC3"/>
    <w:rsid w:val="00B11BC7"/>
    <w:rsid w:val="00B219EE"/>
    <w:rsid w:val="00B251D0"/>
    <w:rsid w:val="00B26BFD"/>
    <w:rsid w:val="00B279DD"/>
    <w:rsid w:val="00B30229"/>
    <w:rsid w:val="00B31D1A"/>
    <w:rsid w:val="00B34DB9"/>
    <w:rsid w:val="00B43F42"/>
    <w:rsid w:val="00B46920"/>
    <w:rsid w:val="00B47023"/>
    <w:rsid w:val="00B471C0"/>
    <w:rsid w:val="00B51026"/>
    <w:rsid w:val="00B61480"/>
    <w:rsid w:val="00B65B82"/>
    <w:rsid w:val="00B76FDC"/>
    <w:rsid w:val="00B77154"/>
    <w:rsid w:val="00B7768F"/>
    <w:rsid w:val="00B82078"/>
    <w:rsid w:val="00B8691B"/>
    <w:rsid w:val="00B97526"/>
    <w:rsid w:val="00B97C5F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C92"/>
    <w:rsid w:val="00C3681B"/>
    <w:rsid w:val="00C36B6F"/>
    <w:rsid w:val="00C40FDB"/>
    <w:rsid w:val="00C41545"/>
    <w:rsid w:val="00C507EC"/>
    <w:rsid w:val="00C56788"/>
    <w:rsid w:val="00C56C99"/>
    <w:rsid w:val="00C75E61"/>
    <w:rsid w:val="00C801F9"/>
    <w:rsid w:val="00C829D9"/>
    <w:rsid w:val="00C85EB8"/>
    <w:rsid w:val="00C929AA"/>
    <w:rsid w:val="00C945D3"/>
    <w:rsid w:val="00C97A2A"/>
    <w:rsid w:val="00C97E74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E6A97"/>
    <w:rsid w:val="00CF6371"/>
    <w:rsid w:val="00D03AAC"/>
    <w:rsid w:val="00D05788"/>
    <w:rsid w:val="00D0724F"/>
    <w:rsid w:val="00D14B2C"/>
    <w:rsid w:val="00D22B9E"/>
    <w:rsid w:val="00D322B0"/>
    <w:rsid w:val="00D356B2"/>
    <w:rsid w:val="00D40F92"/>
    <w:rsid w:val="00D42A40"/>
    <w:rsid w:val="00D43FC3"/>
    <w:rsid w:val="00D46342"/>
    <w:rsid w:val="00D508F7"/>
    <w:rsid w:val="00D5364E"/>
    <w:rsid w:val="00D53F2A"/>
    <w:rsid w:val="00D61F66"/>
    <w:rsid w:val="00D63CBD"/>
    <w:rsid w:val="00D664CF"/>
    <w:rsid w:val="00D70785"/>
    <w:rsid w:val="00D70DD6"/>
    <w:rsid w:val="00D71EB5"/>
    <w:rsid w:val="00D843E8"/>
    <w:rsid w:val="00D9073C"/>
    <w:rsid w:val="00DA183B"/>
    <w:rsid w:val="00DA2EF0"/>
    <w:rsid w:val="00DB5FBF"/>
    <w:rsid w:val="00DC002B"/>
    <w:rsid w:val="00DD417A"/>
    <w:rsid w:val="00DE0669"/>
    <w:rsid w:val="00DE0B5A"/>
    <w:rsid w:val="00DE31E8"/>
    <w:rsid w:val="00DF6C67"/>
    <w:rsid w:val="00DF7D1F"/>
    <w:rsid w:val="00E05AF4"/>
    <w:rsid w:val="00E073F2"/>
    <w:rsid w:val="00E14401"/>
    <w:rsid w:val="00E234A7"/>
    <w:rsid w:val="00E511D2"/>
    <w:rsid w:val="00E512A0"/>
    <w:rsid w:val="00E54BC3"/>
    <w:rsid w:val="00E56910"/>
    <w:rsid w:val="00E56E26"/>
    <w:rsid w:val="00E60F71"/>
    <w:rsid w:val="00E633B7"/>
    <w:rsid w:val="00E63E36"/>
    <w:rsid w:val="00E65178"/>
    <w:rsid w:val="00E65C5D"/>
    <w:rsid w:val="00E908B7"/>
    <w:rsid w:val="00E937E1"/>
    <w:rsid w:val="00E946B4"/>
    <w:rsid w:val="00EA1328"/>
    <w:rsid w:val="00EA31EF"/>
    <w:rsid w:val="00EA3DBF"/>
    <w:rsid w:val="00EB5343"/>
    <w:rsid w:val="00EB570B"/>
    <w:rsid w:val="00EB5D00"/>
    <w:rsid w:val="00EC6585"/>
    <w:rsid w:val="00ED0748"/>
    <w:rsid w:val="00ED470D"/>
    <w:rsid w:val="00ED6517"/>
    <w:rsid w:val="00ED6E52"/>
    <w:rsid w:val="00EE106E"/>
    <w:rsid w:val="00EE7815"/>
    <w:rsid w:val="00EE7893"/>
    <w:rsid w:val="00EF4069"/>
    <w:rsid w:val="00F00CB2"/>
    <w:rsid w:val="00F023EC"/>
    <w:rsid w:val="00F05AA5"/>
    <w:rsid w:val="00F06159"/>
    <w:rsid w:val="00F0755C"/>
    <w:rsid w:val="00F077BA"/>
    <w:rsid w:val="00F1056A"/>
    <w:rsid w:val="00F11FFF"/>
    <w:rsid w:val="00F201FE"/>
    <w:rsid w:val="00F21A34"/>
    <w:rsid w:val="00F27467"/>
    <w:rsid w:val="00F27686"/>
    <w:rsid w:val="00F317B0"/>
    <w:rsid w:val="00F33864"/>
    <w:rsid w:val="00F41B6B"/>
    <w:rsid w:val="00F5644D"/>
    <w:rsid w:val="00F56AE3"/>
    <w:rsid w:val="00F56CF6"/>
    <w:rsid w:val="00F6172F"/>
    <w:rsid w:val="00F731D0"/>
    <w:rsid w:val="00F775BF"/>
    <w:rsid w:val="00F82D88"/>
    <w:rsid w:val="00F83106"/>
    <w:rsid w:val="00F84735"/>
    <w:rsid w:val="00F87DFF"/>
    <w:rsid w:val="00F919CE"/>
    <w:rsid w:val="00F94529"/>
    <w:rsid w:val="00F94CAB"/>
    <w:rsid w:val="00F95DDA"/>
    <w:rsid w:val="00FA0396"/>
    <w:rsid w:val="00FA0A95"/>
    <w:rsid w:val="00FB06F4"/>
    <w:rsid w:val="00FB5311"/>
    <w:rsid w:val="00FC208F"/>
    <w:rsid w:val="00FC4E53"/>
    <w:rsid w:val="00FD2F71"/>
    <w:rsid w:val="00FD4F0F"/>
    <w:rsid w:val="00FE2399"/>
    <w:rsid w:val="00FF2733"/>
    <w:rsid w:val="00FF42C0"/>
    <w:rsid w:val="00FF4DA7"/>
    <w:rsid w:val="00FF5B1B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5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30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51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80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35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8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5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11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6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0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1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0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99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46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0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22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67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25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09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48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40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1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04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41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893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7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1/Advanced-Django-Model-Techniqu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42</TotalTime>
  <Pages>8</Pages>
  <Words>1598</Words>
  <Characters>11444</Characters>
  <Application>Microsoft Office Word</Application>
  <DocSecurity>0</DocSecurity>
  <Lines>336</Lines>
  <Paragraphs>2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233</cp:revision>
  <cp:lastPrinted>2015-10-26T22:35:00Z</cp:lastPrinted>
  <dcterms:created xsi:type="dcterms:W3CDTF">2023-07-13T14:16:00Z</dcterms:created>
  <dcterms:modified xsi:type="dcterms:W3CDTF">2024-04-25T09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